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แบ่งพิมพ์</w:t>
      </w:r>
      <w:r>
        <w:t xml:space="preserve"> </w:t>
      </w:r>
      <w:r>
        <w:t xml:space="preserve">พิธีเปิดงานประชุมวิชาการประจำปี</w:t>
      </w:r>
      <w:r>
        <w:t xml:space="preserve"> </w:t>
      </w:r>
      <w:r>
        <w:t xml:space="preserve">สวทช.</w:t>
      </w:r>
      <w:r>
        <w:t xml:space="preserve"> </w:t>
      </w:r>
      <w:r>
        <w:t xml:space="preserve">ครั้งที่</w:t>
      </w:r>
      <w:r>
        <w:t xml:space="preserve"> </w:t>
      </w:r>
      <w:r>
        <w:t xml:space="preserve">17</w:t>
      </w:r>
      <w:r>
        <w:t xml:space="preserve"> </w:t>
      </w:r>
      <w:r>
        <w:t xml:space="preserve">วันที่</w:t>
      </w:r>
      <w:r>
        <w:t xml:space="preserve"> </w:t>
      </w:r>
      <w:r>
        <w:t xml:space="preserve">28</w:t>
      </w:r>
      <w:r>
        <w:t xml:space="preserve"> </w:t>
      </w:r>
      <w:r>
        <w:t xml:space="preserve">มีนาคม</w:t>
      </w:r>
      <w:r>
        <w:t xml:space="preserve"> </w:t>
      </w:r>
      <w:r>
        <w:t xml:space="preserve">2565</w:t>
      </w:r>
    </w:p>
    <w:p>
      <w:pPr>
        <w:pStyle w:val="Date"/>
      </w:pPr>
      <w:r>
        <w:t xml:space="preserve">วันจันทร์ที่</w:t>
      </w:r>
      <w:r>
        <w:t xml:space="preserve"> </w:t>
      </w:r>
      <w:r>
        <w:t xml:space="preserve">27</w:t>
      </w:r>
      <w:r>
        <w:t xml:space="preserve"> </w:t>
      </w:r>
      <w:r>
        <w:t xml:space="preserve">มีนาคม</w:t>
      </w:r>
      <w:r>
        <w:t xml:space="preserve"> </w:t>
      </w:r>
      <w:r>
        <w:t xml:space="preserve">2566</w:t>
      </w:r>
      <w:r>
        <w:t xml:space="preserve"> </w:t>
      </w:r>
      <w:r>
        <w:t xml:space="preserve">เวลา</w:t>
      </w:r>
      <w:r>
        <w:t xml:space="preserve"> </w:t>
      </w:r>
      <w:r>
        <w:t xml:space="preserve">13.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ภูมิเกียรติยศ) สวัสดีครับ ในนามของสถานีวิทยุNBT ขอนำคุณผู้ชมมารับชม สมเด็จพระกนิษฐาธิราชเจ้า กรมสมเด็จพระเทพรัตนราชสุดาฯ สยามบรมราชกุมารีเสด็จพระราชดำเนินไปทรงเปิดงานประชุมปะจำปี 2565 ของสำนักงานพัฒนาวิทยาศาสตร์และเทคโนโลยีแห่งชาตินะครับ ซึ่งในปีนี้จัดขึ้นภายใต้แนวความคิดพลิกฟื้นเศรษฐกิจและสังคมไทย ด้วยงานวิจัยและนวัตกรรม BCG ครับ</w:t>
      </w:r>
    </w:p>
    <w:p>
      <w:pPr>
        <w:pStyle w:val="BodyText"/>
      </w:pPr>
      <w:r>
        <w:t xml:space="preserve">(คุณภัทรวดี) ค่ะ สำหรับธีมงาน NAC 2022 ในปีนี้นะคะ เป็นไปตามแผนยุทธศาสตร์ แนวการขับเคลื่อนประเทศไทยด้วย BCG โมเดลคือเศรษฐกิจชีวภาพ เศรษฐกิจหมุนเวีนยและเป็นหนึ่งในเครื่องมือสำคัญที่จะผลักดันให้เศรษฐกิจไทยเข้มแข็ง ประชาชนมีรายได้สูงขึ้น ซึ่งทาง สวทช. เอง ที่ร่วมขับเคลื่อนยุทธศาสตร์นี้ ค่ะ // งานในครั้งนี้จัดขึ้นบนแพลตฟอร์มออนไลน์ทุกกิจกรรมที่เกิดขึ้นทุกท่านสามารถเข้าไปรับชมที่เว็บไซต์ www.nstda.or.th/nac ครับ ตั้งแต่วันนี้ไปจนถึงวันที่ 31 มีนาคม 2565 นะครับ ช่วงนี้นำคุณผู้ชมไปรับชมภาพบรรยากาศการรับเสด็จเลกันเลยครับ ท่านผู้ชมคะ สำหรับการจัดประชุมประจำปี สวทช. ครั้งที่ 17 วันนี้นะคะ อย่างที่เรียนให้ทราบว่า การจัดงานนั้น ภายใต้แนวคิด พลิกฟและสังคมไทยด้วยงานวิจัยและเทคโนโลยี BCG นะคะ ซึ่งก็จัดขึ้นเป็นระยะเวลา 4 วัน 28-31 มีนาคม 2565 ท่านผู้ชมที่ได้เห็นการถ่ายทอดสดนั้น เป็นสถานที่ตั้งจริงนะคะ จะมีการจัดนิทรรศการออนไลน์ www.nstda.or.th/nac/nac นะคะ ซึ่งก็สามารถเข้าไปรับชม หรือว่าไปคลิกดูไม่ว่าจะเป็นนิทรรศการและหัวข้อที่น่าสนใจมาก ๆ เริ่มตั้งแต่วันนี้เป็นต้นไป ท่านผู้ชมสามารถรับชมสำหรับแนวคิดการประชุมปีนี้ของ สวทช. นะครับ หรือ BCG Bio-Circular-Green EconomyEconomy เศรษฐกิจหมุนเวียน เศรษฐกิจสีเขียว ก็เป็นวาระแห่งชาติที่ต้องดำเนินกันอยู่นะครับ</w:t>
      </w:r>
    </w:p>
    <w:p>
      <w:pPr>
        <w:pStyle w:val="BodyText"/>
      </w:pPr>
      <w:r>
        <w:t xml:space="preserve">(คุณภัทรวดี) ช่วงเวลานี้เชิญท่านผู้ชมนั้น ไปมวีดิทัศน์ของการจัดงา// ครับ</w:t>
      </w:r>
    </w:p>
    <w:p>
      <w:pPr>
        <w:pStyle w:val="BodyText"/>
      </w:pPr>
      <w:r>
        <w:t xml:space="preserve">(บรรยาย) ประเทศไทยมีจุดแข็งด้านชีวภาพ และมีความหลากหลายทางวัฒนธรรมเป็นต้นทุน แต่ที่ผ่านมารูปแบบเศรษฐกิจของไทย ยังเป็นแบบทำมาก แต่ได้น้อยเพิ่มของสินค้าอยู่ในระดับต่ำ พึ่งพาส่งผลให้เศรษฐกิจไทย ขยายตัวช้า และการกระจายรายได้ไม่ทั่วถึง และประเทศต้องติดกับดักประเทศรายได้ปานกลางมายาวนาน 40 ปีประกอบกับวิกฤตการณ์ต่าง ๆ ที่เกิด ไม่ว่าจะเป็นการเปลี่ยนแปลงของสภาพภูมิอากาศ จนถึงการแพร่ระบาดของ COVID-19 ที่กำลังเผชิญอยู่ในขณะนีและสังคมของทุกประเทศทั่วโลก จึงเป็นปัจจัยสำคัญที่ไทยจะต้องนำต้นทุนทางปัญญษ และต้นทุนทางวัฒนธรรม และความหลากหลายทางชีวภาพของประเทศผ่านทางวิทยาศาสตร์ เทคโนโลยี และนวัตกรรมและพลิกฟื้นเศรษฐกิจและสังคมของประเทศด้วยนโยบายโมเดลเศรษฐกิจ BCG โดยประกอบด้วย เศรษฐกิจชีวภาพ เศรษฐกิจหมุนเวียนและเศรษฐกิจสีเขียว สำนักงานพัฒนาวิทยาศาสตร์และเทคโนโลยีแห่งชาติ หรือ สวทช. ภายใต้กระทรวงการอุดมศึกษา วิทยาศาสตร์ วิจัยและนวัตกรรม จึงได้จัดงานประชุมวิชาการประจําปี 2565 ที่เกิดขึ้น ภายใต้แนวคิดพลิกฟื้นเศรษฐกิจและสังคมไทย ด้วยงานวิจัยและนวัตกรรม BCG ในรูปแบบออนไลน์ ระหว่างวันที่ 28-31 มีนาคม 2565 ที่ www.nstda.or.th/nac โดยผ่านในงานครั้งนี้ได้รวบรวมองค์ความรู้ ผลงาน และนวัตกรรมของนักวิจัย สวทช. และจากเครือข่ายพันธมิตรมากมายมานำเสนอในรูปแบบสัมมนา นิทรรศการความก้าวหน้าของนวัตกรรมไทย และการนำเสนอเทคโนโลยีของห้องปฏิบัติการชั้นนำผู้เข้าร่วมงานนี้ จะได้เพิ่มพูนความรู้ และเห็นควงามสำคัญของงานวิจัยและนวัตกรรมไทยที่เป็นกุญแจสำคัญที่ขับเคลื่อนเศรษฐกิจและสังคมผ่านกลไลเศรษฐกิจ BCG เพื่อให้ประเทศไทยเดินหน้าไปอย่างมั่นคง และยั่งยืนBCG เพิ่มคุณภาพชีวิต เป็นมิตรกับสิ่งแวดล้อม</w:t>
      </w:r>
    </w:p>
    <w:p>
      <w:pPr>
        <w:pStyle w:val="BodyText"/>
      </w:pPr>
      <w:r>
        <w:t xml:space="preserve">(คุณสายสวรรค์) ท่านผู้ชมคะ ในขณะนี้ รถยนต์พระที่นั่งศูนย์ประชุมอุทยานวิทยาศาสตร์ ประเทศไทย และเทคโนโลยีแห่งชาติเป็นที่เรียบร้อยแล้วนะคะ ลำดับนี้นะคะ ผู้ว่าราชการจังหวัดปทุมธานี ได้เฝ้าทูลละอองธุลีพระบาทรับเสด็จฯ ค่ะ รวมไปถึงรัฐมนตรีว่าการกระทรวงการอุดมศึกษา วิทยาศาสตร์ วิจัยและนวัตกรรม ผู้พิพากษา หัวหน้าศาลจากธัญบุรี ผู้บังคับการตํารวจภูธร จังหวัดปทุมธานีปลัดกระทรวงการอุดมศึกษาวิทยาศาสตร์ วิจัยและนวัตกรรม ผู้อำวยการศึกษาวิทรวมไปถึงนายกเหล่ากาชาด จังหวัดปทุมธานีนะคะ เฝ้าทูลละอองพระบาทรับเสด็จฯ ค่ะ หลังจากนั้นนะคะ สมเด็จพระกนิษฐาธิราชเจ้า กรมสมเด็จพระเทพรัตนราชสุดาฯ สยามบรมราชกุมารี จะได้เสด็จเข้าอาคารศูนย์ประชุมอุทยานวิทยาศาสตร์ ประเทศไทย ซึ่ง ในส่วนของห้องพิธีการนั้น อยู่บริเวณขก็อยู่บริเวณชั้น 3 ค่ะ ในวีดิทัศน์ได้เรียนให้ทราบแล้วว่า จะมีการจัดในรูปแบบ Online สำหรับประชาชนทั่วไปสามารถรับชม นิทรรศการ การจัดการเยี่ยมชม ในรูปแบบ Open House ได้ทาง www.nstda.or.th/nac นะคะ โดยจะมีจัดกิจกรรม 3 กิจกรรมก็คือนิทรรศการ Online 102 เรื่อง สัมมนา Online 45 หัวข้อ การเปิด Open House หรือเปิดแบบออนไลน์นะคะ 61 เรื่องด้วยกัน ให้ทุกเพศ ทุกวัยนั้นได้เข้าไปหาความรู้ และอัปเดตและนวัตกรรมจากศักยภาพบุคลากรวิจัย สวทช. ค่ะ เพื่อนำวิทยาศาสตร์ และเทคของสินค้าและบริการด้วยค่ะ</w:t>
      </w:r>
    </w:p>
    <w:p>
      <w:pPr>
        <w:pStyle w:val="BodyText"/>
      </w:pPr>
      <w:r>
        <w:t xml:space="preserve">(พิธีกรชาย) โดยคุณผู้ชมนั้นสามารถเข้าร่วมกิจกรรมสัมมนานะครับ ผ่านทางหน้าจและได้ 3 รูปแบบด้วยกันครับ ผ่านระบบปฏิบัติการ Windows หรือ macOS หรือผ่าน Application บน iOS แล้วก็ผ่าน Application บน Android นะครับ รวมถึงดาวน์โหลด CISCO Webex Meetings สำหรับ iด้วยนะครับ สามารถร่วมกิจกรรมสัมนานั้นผ่านทางมือถือของตัวท่านเองได้เลยนะครับ สำหรับทีมงานในปีนี้นะคะ ก็ยังคงคิดเรื่องของ BCG หรือว่าเศรษฐกิจแบบ BCG Bio-Circular-Green Economy ค่ะ ซึ่งเรารู้จักันดี ในนาม เศรษฐกิจชีวภาพ เศรษฐกิจหมุนเวียน และเศรษฐกิจสีเขียวนะคะ ซึ่งเป็นวาระแห่งชาติในช่วงการขับเคลื่อนระยะเวลา 6 ปีด้วยกัน ก็คือปี 2564 ถึงปี 2570 นะคะ โดยมุ่งเน้นการใช้ประโยชน์จากจุดแข็งของประเทศไทยในฐานความหลากหลายทางชีวภาพ และความหลากหลายของประเทศด้วยนะคะ โดย สวทช. นั้นก็เป็นหนึ่งในหน่วยงานในหลาย ๆ กระทรวงที่ร่วมกันขับเคลื่อน BCG เพื่อให้ประเทศนั้นพัฒนาในทุก ๆ ด้านค่ะ // ในส่วนของนิทรรศการที่จัดขึ้นในงานนี้นะครับ มีการนำเสนอผลงานวิจัยหลัก ๆ เด่น ๆ นั้น 3 ส่วนด้วยกันครับ ประกอบไแด้วยนิทรรศการเนิทรรศการผลงานวิจัย และที่ขาดไม่ได้ครับ นิทรรศการ BCG Economy Model ครับ สมเด็จพระกนิษฐาธิราชเจ้า กรมสมเด็จพระเทพรัตนราชสุดาฯ สยามบรมราชกุมารีได้เสด็จเข้าสู่ ห้อง Auditoriam แล้วนะนายสิริฤกษ์ ทรงศิวิไล ปลัดกระทรวงการอุดมศึกษา วิทยาศาสตร์ วิจัยและนวัตกรรมได้เข้าเฝ้าทูลเกล้าทูลกระหม่อมถวายสูจิบัตรค่ะ // พระราชทานกราบบังคมทูลรายงาน ข้าพระพุทธเจ้าศาสตราจารย์เอนกเหล่าธรรมทัศน์ รัฐมนตรีว่าการกระทรวงการอุดมศึกษา วิทยาศาสตร์ วิจัยและนวัตกรรม พร้อมด้วยผู้มาเฝ้าทูลละอองพระบาท อยู่ ณ ที่นี้มีความสำนึกในพระมหากรุณาธิคุณเป็นล้นพ้น ที่ใต้ฝ่าละอองพระบาทเสด็จเปิดงานประชุมวิชาการประจำปี สํานักงานวิทยาศาสตร์และเทคโนโลยีแห่งชาติ ครั้งที่ 17 ภายใต้หัวข้อพลิกฟื้นเศรษฐกิจและสังคมไทย ด้วยงานวิจัยและนวัตกรรม BCG ในวันนี้ ข้าพระพุทธเจ้าขอพระราชทานพระราชทานพระราชวโรกาส กล่าวดำเนินงานของ สวทช. และวัตถุประสงค์การจัดงานโดยสังเขป ดังนี้สํานักงานพัฒนาวิทยาศาสตร์และเทคโนโลยีแห่งชาติ หรือ สวทช. มีการดำเนินการตามสร้างเสริมการวิจัย พัฒนา ออกแบบ และวิศวกรรม จนสามารถถ่ายทอดไปสู่การใช้ประโยชน์พร้อมส่งเสริมด้านการพัฒนากําลังคน และโครงสร้างพื้นฐานด้านวิทยาศาสตร์และเทคโนโลยี เพื่อขีดความสามารถในการแข่งขันและพัฒนาประเทศอย่างยั่งยืน ได้พัฒนาผลงานวิจัยที่ได้ใช้ประโยชน์จริงต่อเกษตรและชุมชน ต่อภาคอุตสาหกรรมและสาธารณชนทั่วไป อย่างต่อเนื่องโดยในปีงบประมาณ 2564 ที่ผ่านมา สวทช. มีผลงานโดยสรุปได้แก่บทความตีพิมพ์ในวรสารนานาชาติ 738 บทความ จำนวนทรัพย์สินทางปัญญาที่มีการใช้ประโยชน์ 433 รายการ มูลค่าผลกระทบเศรษฐกิจและสังคมต่อประเทศที่เกิดจาการนำผลงานวิจัยไปใช้ประโยชน์ 73,692 ล้านบาท มูลค่าการลงทุนด้านวิทยาศาสตร์ เทคโนโลยีและนวัตกรรม มูลค่าการผลิตนวัตกรรม 25,224 ล้านบาท สนับสนุนนักศึกษาปริญญาโท และเอก และนักให้ร่วมทำงานวิจัยกับ สวทช. 739 คน และมีเกษตรนำผลงานวิจัยและองค์ความรู้ไปประยุกต์ใช้ 9,213 คน สำหรับแนวคิดการประชุมประจำปี สวทช. ประจำปีนี้ ได้่ประกาศให้ระบบเศรษฐกิจแบบ BCG หรือเศรษฐกิจชีวภาพ เศรษฐกิจหมุนเวียน เศรษฐกิจสีเขียว เป็นวาระแห่งชาติ โดยประกาศเป้าหมายให้ BCG เป็นหนึ่งในเครื่องมือสำคัญที่ช่วยผลักดันให้ประเทศไทยให้มีความเข้มแข็ง และประชาชนมีรายได้สูงขึ้น ภายใต้แผ่นยุทธศาสตร์ขับเคลื่อนประเทศไทย BCG ประกอบด้วย 4 แผนยุทธศาสตร์ ได้แก่ 1.เกษตรและอาหาร 2. สุขภาพและการแพทย์ 3. พลังงาน สัดุ และเคมีชีวภาพและ 4. การท่องเที่ยวและเศรษฐกิจสร้างสรรค์ โดยใช้ประโยชน์จากจุดแข็งของประเทศไทย ทางชีวภาพและวัฒนธรรมของประเทศ สวทช. ซึ่งเป็นหน่วยงานภายใต้สังกัด กระทรวงการอุดมศึกษา วิทยาศาสตร์ วิจัยและนวัตกรรม เป็นอีก 1 หน่วยงานที่ร่วมขับทุกกระทรวงและทุกหน่วยงาน สวทช. จึงได้จัดการประชุมวิชาการประจำปี ครั้งที่ 17 ขึ้นระหว่างวันที่ 28-31 มีนาคม พุทธศักราช 2565 ภายใต้หัวข้อพลิกฟื้นเศรษฐกิจและสังคมไทยด้วยงานวิจัยและนวัตกรรม BCG ผ่านช่องทางออนไลน์เต็มรูปแบบโดยนำเสนอความก้าวหน้าของงานวิจัยและนวัตกรรม ที่ส่งเสริมการพัฒนาเศรษฐกิจ BCGที่ดำเนินการโดย สวทช. และเครือข่ายพันธมิตร เพื่อสื่อสารให้กลุ่มเป้าหมายที่เกี่ยวข้องทั้งนักวิชาการ ผู้ประกอบการ นักลงทุนทั้งภาครัฐ ภาคเอกชน เด็กและเยาวชน และประชาชนทั่วไปให้ได้รับประโยชน์อย่างทั่วถึง ได้แก่ 1. การจัดสัมมนาวิชาการ 45 หัวข้อ ตัวอย่างหัวข้อที่น่าสนใจได้แก่ Genomics ประเทศไทย อนาคตของการแพทย์ Genomics ความท้าทายในการพลิกฟื้นการท่องเที่ยวไทยด้วยท่องท่องเที่ยวเชิงสุข ภาพ Food Waste กับแนวคิดเศรษฐกิจหมุนเวียน และการอยู่ร่วมกับ AI อย่างรู้เท่าทันระหว่างประเทศไทยและสาธารณรัฐประชาชนจีนด้วย Nano Technology สุขภาพและ International Webinar on COVID-192. การจัดแสดงผลงานในรูปแบบนิทรรศการอนไลน์ 102 หัวข้อ ตัวอย่างที่น่าสนใจได้แก่ Plant Based Egg ผลิตภัณฑ์ไข่เหลวจากโปรตีนพืช นวัตกรรมมณีมะนาว น้ำมะนาวคั้นสด 100 เปอร์เซ็นต์แช่แข็ง ระบบเกษตรแม่นยำ ฟาร์มอัจด้วยโมเดลเศรษฐกิจแบบบีซีจี</w:t>
      </w:r>
    </w:p>
    <w:p>
      <w:pPr>
        <w:pStyle w:val="BodyText"/>
      </w:pPr>
      <w:r>
        <w:t xml:space="preserve">(BCG) พันธุ์ฟักทองไข่เน่า กลุ่มนาน้อย จังหวัดน่าน และเครื่องผลิตน้ำยาฆ่าเชื้อวิธีพลังไฟฟ้าเคมี ในชื่อ ENcaseได้นำไปใช้จริงแล้วในโรงพยาบาล 4 แห่ง ได้แก่ ศรีสะเกษ อุบลราชธานี ชุมพร และกาญจนบุรี 3. การเยี่ยมชมห้องปฏิบัติการและทดสอบของ สวทช. ในบริษัทผู้เช่าและวิทยาศาสตร์ ประเทศไทยย จากศักยภาพจากบุคคลากรวิจัย 42 ห้องปฏิบัติการ จำนวนรวม 60 เรื่อง ตัวอย่างเช่น ห้องปฏิบัติการ และการคำนวณระดับนาโน ช่วยลดการปลดปล่อยคาร์บอนไดออกไซด์ออกสูงอากาศการเปลี่ยนทรัพยากรหมุนเวียนจำพวกชีวมวลทางเกษตร และของเสียทางอุตสาหกรรม ให้เป็นของเสียมีมูลค่าสูงทางเศรษฐกิจและ 4. สำหรับบุคลากรทางการศึกษา8 กิจกรรม หัวข้อที่น่าสนใจ ได่แก่ การจัดสะเต็มศึกษาส่งเสริมสมรรถนะผู้เรียนด้วย BCG Modelการออกแบบชิ้นงาน 3 มิติ การใช้ Smart Phone กับการทดลองวิทยาศาสตร์ บัดนี้ได้เวลาอันเป็นอุดมมงคลฤกษ์แล้ว ข้าพพระพุทธเจ้าขอกล่าวบังคมทูล ใต้ฝ่าละอองพระบาทงานประชุมประจำปี สวทช. ภายใต้หัวข้อ "พลิกฟื้นเศรษฐกิจและสังคมไทย ด้วยงานวิจัยและนวัตกรรมเพื่อเป็นสิริสวัสดิ์พิพัฒน์มงคลแก่ผู้ปฏิบัติงานและผู้ร่วมงานสืบไป ด้วยเกล้าด้วยกระหม่อม</w:t>
      </w:r>
    </w:p>
    <w:p>
      <w:pPr>
        <w:pStyle w:val="BodyText"/>
      </w:pPr>
      <w:r>
        <w:t xml:space="preserve">(ดร.ณรงค์) ขอพระราชทานกราบบังคมทูลอัญเชิญใต้ฝ่าละอองพระบาท ข้าพเจ้านายนรงค์ ศิริเลิศวรกุล วิทยาศาสตร์และเทคโนโลยีแห่งชาติ ขอกราบบังทูลรายงานลโบกผู้เข้าร่วมรับรางวัล ตามประภทต่าง ๆ ในกิจกรรม พัฒนาบุคลากรทางการวิจัยที่สำนักงานพัฒนาวิทยาศาสตร์และเทคโนโลยีแห่งชาติ กระกรวงการอุดมศึกษาวิทยาศาสตร์วิจัยและนวัตกรรมให้การสนับสนุนและส่งเสริมเพื่อให้เกิดบุคลากรที่มีความรู้ ความสามารถมาประยุกต์ใช้ให้เกิดนวัตกรรมและเทคโนโลยี ให้เกิดประโยชน์สูงสุดแก่ประเทศชาติ สำหรับปี2562-2564 สวทช. ได้ดำเนินการส่งเสริมศักยภาพบุคลาการ โดย4 โครงการ โดยขอพระราชทานพระราชานุญาต เบิกผู้เข้าเฝ้าทูลธุลีพระบาทเกียรติบัตรตามลำดับ ดังนี้ 1. นักวิจัยแกนนำ 2562 จำนวน 3 กลุ่มวิจัยได้แก่ โครงการที่ 1 การพัฒนาแนวทางโดยใช้เครื่องมือทางการแพทย์ และใช้ยามุ่งเป้าไปที่ Mitochondria เพื่อป้องกัน รักษาภาวะหัวใจล้มเหลว และสมองเสื่อมจากการใช้ยาเคมีบำบัดรักษามะเร็ง คณะผู้วิจัยศาสตราจารย์ผู้เชี่ยวชาญพิเศษ ดร. ศาสตราจารย์ เชี่ยวชาญพิเศษ ดร.นพ.นิพนธ์ ฉัตรทิพากร คณะแพทย์ธยศาสตร์ มหาวิทยาลัยเชียงใหม่ ศาสตราจารย์ เชี่ยวชาญพิเศษ ทันตแพทย์หญิง ดร.สิริพร ฉัตรทิพากร คณะทันตแพทย์ศาสตร์ มหาวิทยาลัยเชียงใหม่ โครงการที่ 2. นวัตกรรมการออกแบบถนน…</w:t>
      </w:r>
    </w:p>
    <w:p>
      <w:pPr>
        <w:pStyle w:val="BodyText"/>
      </w:pPr>
      <w:r>
        <w:t xml:space="preserve">(พิธีกรหญิง) ค่ะ ท่านผู้ชมค่ะ ช่วงเวลานี้ให้เห็นวิจัยของนักวิทยาศาสตร์ และทันนักวิจัยแกนนำให้เห็นเป็นรูปธรรมนะคะ จะนำทุกท่านไปรับชมสรุปผลงานที่ได้รับรางวัลแกนนำ และการแข่งขันพัฒนาโปรแกรมคอมพิวเตอร์แห่งประเทศไทยค่ะ</w:t>
      </w:r>
    </w:p>
    <w:p>
      <w:pPr>
        <w:pStyle w:val="BodyText"/>
      </w:pPr>
      <w:r>
        <w:t xml:space="preserve">(บรรยาย) คุณรู้วิทยาศาสตร์ เทคโนโลยีและนวัตกรรมนั้น เป็นสิ่งความสำคัญอย่างยิ่งในยุคดิจิทัล ขับเคลื่อนต่อการพัฒนาประเทศในทุกภาคส่วน ทั้งสังคมและสิ่งแวดล้อม การมุ่งส่งเสริมวิทยาศาสตร์เทคโนโลยีและนวัตกรรมการแก้ไขปัญหาเศรษฐกิจและสังคม การเพิ่มขีดจำกัดของประเทศไทยในการแข่งขันระดับนานาชาติ ตั้งแต่ปี พุทธศักราช 2562 เป็นต้นมาวิทยาศาสตร์ วิจัย และนวัตกรรมได้เล็งเห็นความสำคัญของการพัฒนาวิทยาศาสตร์เทคโนโลยีและนวัตกรรมได้จัดตั้งโครงการนักวิจัยแกนนำขึ้น เพื่อสนับสนุนนักวิจัยที่มีศักยภาพสูงในระดับศาสตราจารย์ หรืให้สร้างสรรค์ผลงานวิจัยที่เป็นประนำไปสู่การเผยแพร่ผลงานในวารสที่มีคุณภาพสูง สิทธิบัตรต้นแบบผลิตภัณฑ์ เชิงนโยบาย ที่มีศักยภาพเชิงประโยชน์ หรือเชิงสาธารณะ รวมทั้งการผลิต เพิ่มบุคลากรด้านการวิจัยและการพัฒนาของประเทศที่ผ่านมาโครงการนักวิจัยแกะนำได้ให้การสนับสนุนนักวิจัยไปแล้วจำนวน 20 กลุ่มวิจัย แบ่งเป็นดด้านการแพทย์ 22 ด้านอุตสาหกรรม 7 โครงการ และด้านการเกษตร 1 โครงการ และยังสร้างเครือข่ายวิจัยทั่วประเทศ มุ่งให้เกิดการทำงานในลักษณะเครือข่าววิจัยเพื่อเป็นกำลังหลักของประเทศ นักวิจัยหลักเหล่านี้ ได้วิจัยในหลากหลายมิติที่เป็นรูปธรรม ตั้งแต่ในวารสารในระดับนาน ๆ ชาติที่มีคุณภาพสูง สิทธิบัตรต้นแบบผลิตภัณฑ์ ต้นแบบเทคโนโลยี และข้อเสนอเชิงนโยบาย ตลอดระยะเวลา 10 ปีที่ผ่านมา โครงการนักวิจัยแกนนำที่มีคุณภาพ เป็นบทความที่มีการตีพิมพ์บนวารสารวิชาการระดับนานาชาติมากกว่า 1,000 บทความ สิทธิบัตร 65 เรื่อง ต้นแบบผลิตภัณฑ์และเทคโนโลยี และได้ผลิตนักศึกษาที่มีศักยภาพกว่า 700 คน ด้วยผลงานคุณภาพโดยนักวิจัยแกนนำ การสนับสนุนนักวิจัยแกนนำจะเป็นส่วนหนึ่งในการสร้างความเข้มแข็งให้กับประชาชนวิจัยไทย และผลักดันผลงานที่มีคุณภาพทั้งในเชิงพาณิชย์และสาธารณประโยชน์ได้ในอนาคต และนำภาพประเทศไทยเวทีโลกได้อย่างมั่นคงและยั่งยืน คันจิ คืออะไร คันจิ1 ใน 3 ประเภทตัวอักษรนะครับ ที่นำมาดัดแปลงเป็นภาษาญี่ปุ่นนะครับ โดยจะเป็นตัวอักษรที่มาจากภาพนะครับ แล้ว 1 ตัวอักษรจะมีความหมาย แล้วก็มีการอ่านอกเสียงที่หลากหลายแบบนะครักับตัวอักษรอื่นนะครับ ก็จะได้ความหมายที่เปลี่ยนไปด้วยนะครับ โดยตัว KanJi ใช้ในชีวิตประจำวันที่ญี่ปุ่น มีมากกว่า 3,000 ตัวนะครับ เกมของผมมีชื่อว่า Kanji Stamp นะครับ นี่เป็นเกมที่เราจะได้สะสมสแตมป์ที่มีรูปคันจิด้านบนครับ โดยวิธีการสะสมแสตมป์นี้ครับ คำถามเกี่ยวกับคันจิตัวนั้นนะครับ เมื่อตอนคำถามได้นะครับ คำตอบที่เราตอบถูกจะเปลี่ยนเป็นค่า EXP นั้น ๆ ครับ แล้วเมื่แค่า EXP ของ Stamp Kanji นั้นก็จะเปลี่ยนไปด้วยครับ ก็คือ 1. การสร้างเป้าหมายในระยะสั้นและยาวนะครับ การที่เราจะได้แสตมป์ที่แรร์ที่สุดในเกมนะครับ จะต้องตอบคำถามคันจิชนิดนั้นนะครับ ให้ถึง 100 ครั้งนะครับ แต่ว่ากว่าคงจะยากเกินไปนะครับ ผู้เล่นก็คงอาจจะเลิกเล่นไปก่อน ความแรร์ของแสตมป์คันจินะครับ เป็นอย่างนี้ครับ 2. การให้รางวัลความพยายาม เล่นแบบทดสอบนะครับ เราไม่จำเป็นต้องตอบคำถามใจะได้รางวัลนะครับ ขอแค่ตอบถูกเพียงข้อเดียวก็จะได้รับรางวัลแล้วครับ 3. ระบบตอบกลับและการแสดงออกระดับของตัวเองนะครับ ผู้เล่นสามารถเห็นได้ว่าตัวเองตอบถูกหรือผิด แล้วก็มองเห็นได้ครับว่า ตนเองนี่ ฝึกคันจิมากี่ครั้งแล้วKanji ชนิดนี้มากี่ครั้งแล้วครับ ข้อที่ 4 เพิ่มความไม่แน่นอนนะครับ เมื่อเราได้แสตมป์คันจิอันใหม่หรือเลื่อนขั้นแสตมป์คันจิขึ้น จะได้รับ Dimon เกมนี้นะครับ ซึ่งเราสามารถนำไปสุ่มรัKanji Mont ได้ครับ // สวัสดีค่ะ วันนี้นะคะ จะพาทุกท่านมารู้จัก MeetLody การเรียนการสอนทางไกลค่ะ ทุกท่านเคยเล่ดนตรีผ่าน Plaออนไลน์ปัจจุบันไหมคะ จะเห็นได้ว่าไม่ว่าจะเป็นการขับร้อง มันสามารถทำได้ยากมาก ๆ ถึงเวลาแล้วหรือยังที่จะได้พัฒนาการศึกษาทางด้านดนตรีมากขึ้น ด้วยแอปพลิเคชัน MeetLody แอปพลิเคชันนะคะ ซึ่งจะมีสัญญาณความดีเลย์ของภาพและการกระตุกและรวมถึงการมีฟังก์ชันการใช้งานภายในแอปพลิเคชัน และยังเป็นแอปพลิเคชันที่มี Function การใช้งานสำหรับครูสำหรับผู้เรียน เรียกได้ว่าเป็นฟังก์ชันสำหรับผู้ใช้งานสะดวกและครอบคลุมมากยิ่งขึ้นนะคะ MeetLody นะคะ ก้าวแห่งการพัฒนาและรูปแบบการเรียนรู้ใหม่ ๆ นะคะ สำหรับการเรียนการสอนดนตรีแบบออนไลน์ ปราศจากต่าง ๆ รวมทั้งการเล่นและการแสดงแบบวงหรือแบบกลุ่ม แบบออนไลน์ก็จะเป็นไปได้อย่างเสมือนจริง</w:t>
      </w:r>
    </w:p>
    <w:p>
      <w:pPr>
        <w:pStyle w:val="BodyText"/>
      </w:pPr>
      <w:r>
        <w:t xml:space="preserve">(บรรยาย) มีเด็กแรกเกิดจาก 100 คน เสียชีวิตจากโรคหัวใมจ แต่กำเนิดจากโรคใจสูงถึง 54,000 คน หรือคนตกจากเครื่องบิน 600 ลำต่อปี ซึ่งมากกว่า 80 เปอร์เซ็นต์นั้นไม่เคยได้รับการตรวจมาก่อน เราจึงสร้าง CS-M เป็นผู้วิเคราะห์ทางเสียงร่วมกับ ประมวลผลผ่าน AI ในทันที โดยมีการทำงาน 3 ผลหลัก ๆ ครับ โดยนำ เชื่อมต่อกับมือถือ เพื่อเริ่มทำการตรวจ เพื่อให้ผู้ใช้ตรวจได้ถูกต้อง เราได้ทำการสอนการวางตำแหน่งไว้ 4 จากอ่านเสร็จแล้วนะครับ ก็กดปุ่มถัดไปครับ ระบบก็จะทำการอัดเสียง รอสักพักแอปฯ จะเปลี่ยนเป็นหน้าแสดงผลตรวจครับ กับความผิดปกติครับ ส่วนที่ 2 ครับ เผยให้ผู้ใช้รู้ตัวถึงแนวโน้มว่าตัวเองมีความผิดปกติ เรามีการแบ่งเกณฑ์ความคล้ายออกเป็น 4 ครับ ต่อการเข้าใจผล รวมถึงสร้างสถิติย้อนหลัง อย่างต่อเนื่อง และเราก็ยังผลกระทบอีกทั้งยังแจ้งเตือนให้ตรวจสม่ำเสมออีกครับ ที่ผิดปกติ เพื่อให้ครอบครัวครับมีส่วนร่วมในการและแจ้งเตือนให้ผู้ใช้ตรวจซ้ำ เราจึงพัฒนา LINE เพื่อใช้ในการแจ้งเตือนทั้งในแชตส่วนตัวและแชตดกลคือ 1. Screening คือ 1. วาง 2. รอ และ 3 ดูผล Awareness มีการเก็บสถิติ ย้อนหลัง 3 ครั้ง หลังการตรายเดือน และรายปี มีการแนะนำความรู้เรื่องโรคหัวใจในเบื้องต้น แจ้งเตือนให้ตรวจซ้ำหากมีการผิดปกติเกิดขึ้น Refer เพื่อช่วยส่งถึงมือแพทย์ และตรวจประเมินได้รวดเร็วขึ้น โดยมีการสร้าง Social ทั้ง 2 Family &amp; Friends ออกเป็นเอกสารเพื่อรายงานผลให้กับแพทย์ เพื่อให้แพทย์ได้นำข้อมูลที่ได้รับไปตรวจวินิจฉัยต่อได้ เพื่อให้ขั้นตอนการทำงานของแพทย์ โครงงานการพัฒนาเข็มระดับไมโคร ในของเหลว การประมวลโรคไตแบบพกพา โรงเรียนนครปฐม คณะผู้วิจัย นาย ธีรทัศน์ ลาศณรงค์ชัย 3. โครงงานการทำงานความไว ต่อยาด้วยเทคนิคผสมผสานเพื่อเป็นทางเลือกรักษาโรคมะเร็งด้วยการแพทย์แบบแม่นยำ โดยโครงสร้างโมเลกุลยา รวมกับข้อมูลเภสัช โรงเรียนมหิดลวิทยานุสรณ์ นครปผู้วิจัยนายพาวิช นายณัฐวิน แย้มประเสริฐ 9. ผู้ชนะเลิศการแข่งขันออกแบบหุ่นยแห่งประเทศไทยครั้งที่ 12 จำวนว 4 ราย 1. นางสาวดวงกมล สายบุตร 2. นายพัฒนา เลิศปัญญษวิทย์ 3. นายวิรุษศรี 10. ผู้ชนะเลิศการแข่งขันและการออกแบบแห่งประเทศไทย ครั้งที่ 13 ได้แก่ นายณรงค์ โอดแก้ว นายปรเมศวร์ ใจมูล นายอันนพ สิงสมวงศ์ ขันอิน นายวรศักดิ์ ย่องลั่น กระหม่อม // ข้าพเจ้ายินดีที่ได้มวิชาการประจำปีของ สวทช. หัวข้อ "พลิกฟื้นเศรษฐกิจและสังคมไทย ด้วยงานวิจัยนวัตกรรม BCG อุทยานวิทยาศาสตร์ประเทศไทยประเทศไทยในวันนี้ สถานการณ์การระบาดของเชื้อโรคโคโรน่าไวรัส 2019 ในประเทศไทย และทั่วโลกตลอดเวลา ในเวลา 2 ปีที่ผ่านมา ยากลำบากนานาประการ ส่งผลกระทบต่อชีวิตผู้คนและเศรษฐกิจและสังคมไปทั่วโลก อีกทั้งทำให้เกิดข้อขัดข้องและข้อจำกัดในการศึกษาหาความรู้ของเด็กและเยาวชน แม้ในขณะนี้ ก็ยังไม่มีผู้คาดเดาได้ว่าสถานการณ์นี้จะสิ้นสุดลงเมื่อไร เราจึงต้องสืบค้นหาหนทางเพื่อคลี่คลายปัญหาให้ประเทศชาติสามารถก้าวไปข้างหน้า และประชาชนดำเนินชีวิตและกิจกรรมต่าง ๆ ต่อไปได้ ในยุคที่วิทยาศาสตร์และเทเจริญก้าวหน้าและประเทศไทยมีนักวิทยาศาสตร์และนักวิชาการที่มีความสามารถย่อมเป็นที่หวังได้ว่าท่านทั้งหลายเหล่านี้จะใช้ความรู้ ความสามารถ ความสามัคคี เป็นอันหนึ่งอันเดียว ร่วมมือ ร่วมใจกันและนวัตกรรม พัฒนาเทคโนโลยีที่จช่วยแก้ไขสถานการณ์ของประชาชนให้ดีในทุก ๆ ด้าน ข้าพเจ้าขอเปิดการประชุมวิชาการประจำปี ณ บัดนี้ ขออวยพรให้การประชุมสำเร็จสมดังที่มุ่งหมายไว้ทุกประการและขอให้ทุกท่านมีความสุขทุกเมื่อทั่วกัน</w:t>
      </w:r>
    </w:p>
    <w:p>
      <w:pPr>
        <w:pStyle w:val="BodyText"/>
      </w:pPr>
      <w:r>
        <w:t xml:space="preserve">(สายสวรรค์) สมเด็จพระกนิษฐาธิราชเจ้า กรมสมเด็จพระเทพรัตนราชสุดาฯ มีพระราชดำรัชเปิดการประชุมวิชาการสำนักงานพัฒนาวิทยาศาสตร์และเทคโนโลยีแห่งชาติ ประจำปี 2565 นะคะ ภายใต้หัวข้อ "พลิกฟื้นเศรษฐกิจและสังคมไทย ด้วยงานวิจัยและนวัตกรรม BCG พระองค์ก็ได้พระราชทานเกียรติบัตรให้แก่นักวิจัยต่าง ๆ ไม่ว่าจะเป็น รางวัล คณะนักวิจัยแกนนำ ประจำปี 2562 และ 2563 มีทั้งสิ้น 6 รางวัลนะคะ ปรพรายด้วยกัน และผู้ชนะเลิศการแข่งขันพัฒนาโปรแกรมประเทศไทย และการประกวดนวัตกรรมรุ่นเยาว์ครั้งที่ 22 23 และ 24 นะคะ มีจำนวนทั้งสิ้น 60 ราย และสร้างหุ่นยนต์แห่งประเทศไทย ครั้งที่ 12 13 เข้ารับพระราชทานเกียรติบัตรในลำดับนี้นะคะ จะเสด็จออจากห้อง Auditorium เพื่อที่จะได้เข้าสู่ห้อง Grand Hall นะคะ เปิดนิทรรศการค่ะ // ในส่วนของการจัดนิทรรศการนะครับ ของงาน NAC 2022 ครั้งนี้ มีหลายโซนด้วยกันครับ เริ่มตั้งแต่โซนเฉลิมพระInfrastructure นะครับ การเกษตรไล่ไปถึงโซนดิจิทัล โซนสุขภาพและการแพทย์ รวมไปถึงพลังงานและวัสดุด้วยนะครับ ซึ่งสอดคล้องกันยุทธศาสตร์การขับเคลื่อนประเทศไทยด้วยโมเดลเศรษฐกิจ BCG นะครับ // ในช่วงเวลานี้นะคะ ขอเชิญคุณผู้ชมไปรับชมภาพวีดิทัศน์ที่เกี่ยวข้องกับนิทรรศการครั้งนี้ค่ะ</w:t>
      </w:r>
    </w:p>
    <w:p>
      <w:pPr>
        <w:pStyle w:val="BodyText"/>
      </w:pPr>
      <w:r>
        <w:t xml:space="preserve">[เสียงดนตรี]// การทำโครงงานก็คือการใช้ชีวิตอย่างหนึ่งครับ // การทำโครงงานมันก็เหมือนการทำอาหารโดยการเปิดสูตรไปด้วย // การทำโครงานจะให้ประสอบการณ์เราเป็นอย่างมาก เราอยากได้ไขข้อสงสัยของเรา // ทำให้เรารู้จักการทำงานเป็นทีม // ผมได้ฝึกสกิลทั้ง// รู้จักการรับฟังความคิดเห็นของคู่โครงงานด้วยกัน // กระบวนการวิทยาศาสตร์// หรือแม้กระทั// เจอเพื่อนจากหลากหลายสารทิศ เพื่อนจากคนไทย คนต่างชาติเลย // การทำโครงงานนี่ คือการที่เรามีความรู้เรามีงานวิจัยก่อนหน้าและเราต้องสร้างงานใหม่ขึ้นมา ซึ่งไม่ได้การันตีเลยว่าจะประสบความสำเร็จ // ความล้มเหลวก็เป็นความโครงงานเองก็เช่นกันนะครับ เราก็สามารถที่จะล้มเหลวได้เหมือนกันนะครับ // ว่าอาหารที่เราได้ อาหารที่เราได้หน้าตามันจะตรงตามสูตรต้นตำหรับที่เราอยากได้หรือเปล่า // การที่เราทำ ท้ายที่สุด ถึงเราจะทำโจทย์ไ// ชีวิตเราน่ะ อาจจะมีวันที่เราผิดพลาดก็ได้ // อยากให้รู้ว่าเราจะล้มเหลวก็ได้นะครับ ขอแค่เรากลับมาสู้กลับมาทำต่อนะครับ คิดถึงวันแรกที่เรามาทำโปรเจกต์นี้ที่กำลังทำโครงงานอยู่ครับ ก็ขอให้อย่าท้อครับ คาดหวังไว้ แต่ก็เป็นประสบการณ์ที่ดี// เวลาทำโครงงานและเจออุปสรรคมากมาย ไม่ยอมแพ้นะครับ สู้ต่อไป แล้วทุกคนจะเห็นว่าไม่สูญเปล่าเลยครับ พยายามที่เราทำมาที่เป็นจุดเริ่มต้นของความสำเร็จ // การใช้ชีวิตย่อมมีอุปสรรคต่าง ๆ อุปสรรคในการทำโครงงานของเราได้ นั่นก็คือเราประสบความสำเร็จถ้ามีความสุขกับมัน รักกับมันมีความสุขกับมันครับ ขอให้ทุกคนสู้ ๆ นะครับ ถึงแม้เจออุปสรรค เพราะเป็นสิ่งที่หลีกเลี่ยงไม่ได้ครับ หรือว่าทำอะไรก็ตาม สู้ ๆ ไปกับมันครับ แล้วเราจพะได้ที่มันคุ้มค่ากลับมาเองครับ // พยายามปรับปรุงมันใหม่ครับ แค่ต้องพยายามต่อไปครับ // Fighting ค่ะ ทำได้แน่นอน // ก็ขอบคุณนักวิจัยที่ NEC ทุกคนที่ได้ให้คำแนะนำเป็นจุดบกพร่องและได้นักวิจัยสำเร็จลุล่วงไปได้ด้วยดีครับ // ส่งเข้ามาเยอะ ๆ นะ เพราะไอเดียทุกคนมีความหมายหมด ไม่ว่าจะเป็นไอเดียเลอะเที่มันเจ๋ง อะไรก็ไม่รู้ ส่งมาเถอะ เพราะว่าไอเดียมาจากเราไม่ได้มาจากคนอื่น สวทช. นะครับ คนนี่ไม่ดุเลยครับ จะได้เจอที่ศูนย์อาจารย์จะคอย Support เรา เพราะนี้ครอบครัว เราแข็งแกร่งอยู่แล้ว น้อง ๆ ครับ ส่งผลงานกันมานะครับ จำชื่อพี่ไว้ด้วยไปกด Like กด Follow ได้// ค่ะ นี่ก็เป็นกำลังใจจากน้อง ๆ เยาวชนนะคะ ที่ได้แข่งขัน General ปี 2021 นะคะ เป็นโครงงานของที่ประเทสไทยนั้น ได้รับรางวัลกลับมาด้วยนะคะ ก็ให้กำลังใจทั้งหมดเทคโนโลยีและนวัตกรรม ได้ร่วมกันส่งผลงานเข้ามา ผลงานที่ชนะเลิศในประเทศไทยส่วนมากจะมีผลงานที่ได้ไปโชว์ในสายตาโลก แล้วก็ชนะระดับโลกด้วยนะคการถ่ายทอดสดในวันนี้นะคะ งานนิทรรศการค่ะ ซึ่งในช่วงเวลานี้นะคะ ผู้ที่จะมาเข้าร่วมบรรยายให้ความรู้เกี่ยวกับนิทรรศการนั้นมี 2 ท่านด้วยกัน คือ ดร.นำชัย ชีวะวิวัฒน์สร้างสรรค์สื่อและผลิตภัณฑ์ กิติกร สวัสดีทั้ง 2 ท่านค่ะ // สวัสดีครับ // สวัสดีค่ะ // สวัสดีครับ</w:t>
      </w:r>
    </w:p>
    <w:p>
      <w:pPr>
        <w:pStyle w:val="BodyText"/>
      </w:pPr>
      <w:r>
        <w:t xml:space="preserve">(สายสวรรค์) จัดงานในปีนี้นะคะ กลับมาพบกันอีกครั้งหลังจากที่มีการจัดงานออนไลน์ในปี 2563 2564 ปี 2563 งดการจัดงานไปเลย เนื่องจากเป็นการระบาดหนักนะคะ ส่วนปี 2564 นั้น เป็นการจัดงานรูปแบบ Online นะคะ เป็นการถวายรายงานผ่านการออนไลน์ไปนะคะ การจัดออนไลน์ในปีนี้ใช้ในตัว Theme เป็น BCG อยากให้ท่านอธิบาย BCG และการขับเคลื่อนของ สวทช. ด้วยค่ะ // BCG เป็นวาระแห่งชาตินะครับ ตามมติของ การใช้แนวคิดเศรษฐกิจ แบบ BCG นี่มีประโยชน์กับประเทศเป็นพิเศษ ตั้งอยู่บนจุดแข็งของเรานะครับ นี่เป็น Bio Economy นะครับ เป็นเศรษฐกิจที่พึ่งพาชีวภาพนะครับ C คือ Sakura Economy นะครับ เป็นทรัพยากรหมุนเวียนนะครับ แล้วก็ G คือ Green Economy นะครับ เป็นเศรษฐกิจสีเขียวที่เน้น ความเป็นมิตรกับสิ่งแวดล้อมนะครับ ทั้ง 3 แนวทางนี้สอดคล้องกับแนวทางของโลกนะครับ ประเทศต่าง ๆ ทั่วโลกก็ดำเนินเป็นแบบนี้ครับ แต่เรามีข้อดีที่มีความหลากหลายทางชีวภาพสูงครับ สมเด็จพระกนิษฐาธิราชเจ้า กรมสมเด็จพระเทพรัตนราชสุดาฯ สยามบรมราชกุมารีทรงตรัชเปิดนิทรรศการนะคะ ลำดับนั้นนะคะ ก็จะเป็นโซนเรื่องของเฉลิมพระเกียรติค่ะ // วิทยาศาสตร์และเทคโนโลยีนี่ ได้ร่วมกับมหาวิทยาลัยหลายมหาวิทยาลัย เช่น มหาวิทยาลัยลาดกระบัง และมหาวิทยาลัยมหาสารคามในตอนนี้ได้ทำการศึกษาพระพุทธเจ้าข้า ซึ่ง ดร.วรนันท์ เป็นผู้ได้ศึกษาการศึกษาเกี่ยวกับสัตว์ป่าของผืนป่าด้านตะวันตก แล้วก็มีการศึกษาเกี่ยวกับรา แล้วก็ราแมลง ซึ่งก็ได้ศึกษาไป 1 ปี ได้มีการค้นพบพันธุ์ราแมลงชนิดใหม่และก็มหาวิทยาลัย อันนี้เกี่ยวกับเห็ดราก็ได้มีการนำไปสอนเด็กด้วยพระพุทธเจ้าข้า ที่อยู่บริเวณรอบ ๆ สวน เพื่อจะได้มีใจรักเห็ด แล้วก็มาศึกษาเรียนรู้กับทางเจ้าหน้าทกับทางเจ้าหน้าที่วิทยากรพระเจ้าข้า กระทรวงได้จัดไว้ และมหาวิทยาลัยพระจอมเกล้าลาดกระบังก็ได้ทำเกี่ยวกับพลังงาน พลังงานในสวนผาแดงทั้งหมดพระพุทธเจ้าข้าป่าไม้ กับกรมอุทยาน…ตอนนี้ออกแบบเสร็จแล้วพระพุทธเจ้าข้า แล้วป่าไม้ก็เตรียมหาไม้ก็กำลงหา เตรียมกล้าไม้ ที่กำลังเตรียมจะปลูกป่าอันนี้ ดร.วันนา ก็ได้ดัดแปลงด้วยวิธีเพาะเลี้ยงเนื้อเยื้อพระพุทธเจ้าข้าซึ่งตอนนี้ก็ไม่มีปัญหาเรื่องที่จะหายากหรือสูญพันธุ์ ต่อไปนี่ ทางวิทยาศาสตร์ ร่วมกับทางสวทช. ก็จะศึกษาว่ากระบวนการดูดทรัพย์จะไปสะสมไว้ที่ไหน ทำอย่างไรถึงได้เปลี่ยนสีจากสีเขียวเป็นสีแดงพระพุทธเจ้าข้า ก็เพิ่งเริ่มศึกษา // นานแล้วนะ // ก็พอทำเหมืองก็เลยหายไปพระพุทธเจ้าข้าตอนนั้นหาไม่เจอเพราะเป็นหน้าแล้งด้วย เดือนธันวาคมที่เสด็จฯ// ข้าพระพุทธเจ้า นายประเดิม วิทยานันรับผิดชอบโครงการโครงการจัดหาน้ำเพื่ออุปโภคบริโภคของตำรวจตะเวนชายแดนบ้านเทพภุเงิน อ.นาสงพระเจ้าข้า โครงการนี้ดำเนินการโดยมูลนิธิสารสนเทศตามพระราชดำริ ร่วมกับศูนย์พันูวิศวกรรมแห่งชาติ หรือ Bio Tect นี้มีวัตถุประสงค์ลดการใช้สารเคมีการเกษตรซึ่งชาวบ้านทำการเกษตรสวนยางพาราและมีการใช้สารเคมีจำนวนมมากครับ ดังนั้น โครงการจึงต้องการไปรณรงค์ให้ชาวบ้านตระหนักถึงอันตรายแหล่งน้ำธรรมชาติพระพุทธเจ้าข้า การดำเนินงานมีอยู่ 4 ด้าน ประกอบไปด้วยด้าสิ่งแวดล้อม ชาวบ้านในชุมชนสามารถลดการใช้สารเคมีได้ โดยการใช้สารเกษตรแบบปลอดภัย 1 กลุ่มและทางการเกษตรอินทรีย์ 1 กลุ่ม นั้นจากนั้นก็มีทางด้านของวัฒนธรรมชาวบ้านได้มีการรวมตัวทำกิจกรรมตามปรัชญาแบบเศรษฐกิจพอเพียง แบ่งปันให้แก่ชุมชนตัวเองและใกล้เคียงพระเจ้าข้า ชาวบ้านมีรายได้จากการปลูกสมุนไพรขมิ้นชันซึ่งทางโครงการนำมาส่งเสริมให้มาปลูกในร่องสวนยางพาราเพื่อลดสารกำจัดวัชพืชทำให้มีรายได้ไม่น้อยกว่า 5,000 บาทต่อคนต่อปี อย่างไรนะพระพุทธเจ้าข้าก็มีตะไคร้พระพุทธเจ้าข้า ตะไคร้นี่เอาใบมาตัด แล้วก้ปู เพื่อลดการเกิดของหญ้าพระพุใช่พระพุทธเจ้าข้า ใช่พระพุทธเจ้าข้า อันนี้ก็ชาวบ้านก็ดีขึ้นครับ ใช่ครับ เป็นภาคกิจกรรมตั้งแต่การเข้าไปออกแบบโครงการ การประชุมร่วมกันอย่างมีส่วนร่วมพระพุทธเจ้าข้า ชาวบ้าน มีส่วนร่วคัดเลือกเกษตรกรกลุ่มแกนนำนะครับ คัดเลือกพืช มีการตรวจสอบสารเคมี อันนี้เป็นการรณรงค์ อันนี้เป็นเรื่องของการแปรรูป เดินทาเข้าไปโดย สวทช. และคณะ ในหน้าฝนก็จะเข้าได้แค่ถึงหน้าโรงเรียน ชุมชนอีก 12 หลังคาเรือน // เพราะว่าเวลาเอาน้ำกว่านั้น ก็ตอนนี้จังหวัดก็มีการพิจารณาเพราะเข้าใจว่าอยู่เขตอุทยาน ตรงนั้นได้อาหารกินไม่ได้เลย น้ำได้แล้ว ทำสมุนไพรพระพุทธเจ้าข้า เพราะว่าหญ้าแล้วยาฆ่าหญ้า</w:t>
      </w:r>
    </w:p>
    <w:p>
      <w:pPr>
        <w:pStyle w:val="BodyText"/>
      </w:pPr>
      <w:r>
        <w:t xml:space="preserve">(คุณวันทนีย์) ข้าพระเจ้าขอพระราชทาน พระราชานุญาตกราบบังคมรายงานเรื่องโครงการการเรียนการสอน Coding นักเรียนพิกเพคะ ซึ่งทางมูลนิธิและ สวทช. ได้จัดอบรมให้กับนักเรียนพิการด้านร่างกาย แล้วก็ด้านการได้ยินจำนวนทั้งหมด 26 โรงเรียนเพคะ แล้ววันนี้ก็ได้นำโครงการของโรงเรียนโสตศึกษาทุ่งมหาเมฆ ซึ่งเป็นนักเรียนพิการทางการได้ยินมาถวายรายงาน โดยนักเรียนน้องเนตรนภาเพคะ ข้าพระพุทธเจ้า นางสาวพัชรินทร์ ทำหน้าที่ล่ามภาษามือให้กับนักเรียนที่มีความบกพร่องทางการได้ยิน ถวายรายงานพระพุทธเจ้าข้าโครงงานสิ่งประดิษฐ์สมองกลที่ข้าพเจ้านำมารายงานในครั้งนี้ ได้เป็นผลงานของนักเรียนที่เกิดจาการเรียนรู้ในโครงการการเขียนโค้ด นักเรียนพิการโดยใช้ Broad Cripและเพื่อนนักเรียนได้รับรางวัลการประกวดทั้ง 2 ชิ้นงาน ชิ้นงานที่ 1. เครื่องเตือนอัคคีภัยสำหรับคนหูหนวกซึ่งก็จะเป็นเกี่ยวกับการเตือนคยหูหนวกวึ่งไมไ่ด้ยิน อาจจะประสบปัญหาอันตรายที่เกิดขึ้น ดังนั้น ก็จึงคิดทำโครงงานนี้ขึ้นมา โดยคิดถึงประโยชน์ของคนหูหนวกเป็นสำคัญว่าคนหูหนวกสามารถรับรู้โดยการใช้แสง และการแจ้งเตือนทางไลน์ โดยอุปกรณ์ชิ้นนี้ เสี่ยงต่อการเกิดอัคคีภัย เช่น ในห้องที่ประกอบอาหารก็จะเห็นว่าสามารถเคลื่อนย้ายไปใช้ได้ต่อไปก็ขอพระราชทานอนุญาตสาธิต ขอจุดไฟแช็กพระพุทธเจ้าข้าส่วนประกอบภายในก็จะประกอบด้วย KidBright sensor จับแก๊ส sensor ตรวจแล้วก็จะมีแบตเตอรี่สำรองให้พลังงาน ขั้นตอนต่อไปจะเป็นตัวอย่างการสาธิตการใช้งานระบบแรกก็จะเป็นการตรวจจับแก๊ส เมื่อตรวจจับแก๊สได้ก็จะมีการแจ้งเตือนเป็นแสงไฟกะพริบ ซึ่งระบบการใช้งานจริงแล้วจะมีการแจ้งเตือนไฟหลาย ๆ ส่วนในบ้าน เพื่อให้แจ้งเตือนได้มากยิ่งขึ้น ระบบต่อไปเป็นการแจ้งเตือนอัคคีภัย ก็จะมีสัญญาณไฟเป็นไฟสีแดง ซึ่งเป็นไฟฉุกเฉินแจ้งเตือน ซึ่งการใช้งานจริงจะเชื่อมต่อไปยังบริเวณรอบบ้าน เพื่อให้คนที่มีการได้ยิเราได้ แล้วก็มีเรื่องของการแจ้งเตือนทางไลน์ เมื่อเจ้าของบ้านไม่อยู่บ้านก็สามารถรับทราบได้ //เขาเคยมีปัญหาตอนที่พ่อแม่เขาไปส่งที่มหาวิทยาลัยแล้วอยู่ที่หอแล้วก็แต่ตอนนี้โตแล้วก็อยู่ปริญญาโท ก็ไม่มีใครที่จะส่งตั้งบริษัทชื่อวอลมีพวกสำหรับอีก 1 ผลงาน ก็คือนาฬิกาปลุกสำหรับซึ่งข้าพระพุทธเจ้าก็ได้จัดทำขึ้นเมื่อคนตาบอดอยู่บ้านคนเดียว เวลามีคนมาเคาะประตู ก็จะไม่ค่อยได้ยิน และจะทำให้เกิดอันตรายหากมีเหตุฉุกเฉินเกิดขึ้น เครื่องนี้ก็จะแขวนอยู่กับประตู แล้วก็จะมใีเซนรับเสียง Sensor ก็จะรับเสียง กระพริบเกิดขึ้น คนหูหนวกก็จะรู้ได้ว่ามีคนมาหาเรา แล้วก็สามารถมีเหตุฉุกเฉินก็หนีได้ทัน รู้ตัวได้รวดเร็ว ส่วนของ Function มีเรื่องของการตั้งปลุกซึ่งเราก็จะมีการเขียนโปรแกรมลงบนบอร์ดคลิปไรต์นะคะ ส่วน sensor รับเสียงก็จะรับเสียงอย่างฟังก์ชันเมื่อสักครู่ เราตั้งเวลา เราตั้งเวลาไว้ที่ 09อีกประมาณ 1 นาที ซึ่งก็คือตั้งปลุก สั่นและก็มีตัวรับแสงที่จะเป็นแสงกะพริบแจ้งเตือน เขาอยากเรียนวิศวกรรมดิจิทัลก็มันเคยมีคนหูหนวกมาเรียนแล้ัวาเข้าไปช่วย… อยู่ ม.4 เพคะ ไปทำราวจับอะไรให้เรียบร้อยจัดการให้เรียบร้อย มีหอพัก…// ท่านผู้ชมคะ ลำดับนี้นะคะ สมเด็จพระกนิษฐาธิราชเจ้า กรมสมเด็จพระเทพรัตนราชสุดา ฯ สยามบรมราชกุมารีได้ทอดพระเนตรในส่วนของโครงการการเรียน Coding สำหรับนักเรียนพิการ ซึ่งผลงานนี้ก็เกิดขึ้นมาจากปัญหาน้อง ๆ ที่มีความพิการหรือความบกพร่องทางการได้ยิน โดยนักเรียนได้มีการพัฒนาชิ้นงานนี้ขึ้นมา นางสาวธิดา ขวัญสุข ซึ่งวันนี้ก็ได้มาถวายรายงานด้วยตนเองนะคะ จากโรงเรียนโสตศึกษา สมรรถภาพทางการแพทย์ กระทรวงและความมั่นคงของมนุษย์ โดยกรมส่งเสริมคุณภาพชีวิตคนพิการ และกระทรวงการอุดมศึกษา วิทยาศาสตร์ วิจัยและนวัตกรรม สำนักงานพัฒนาวิทยาศาสตร์และเทคโนโลยีแห่งชาติ มีเป้าหมายเพื่อดำเนินงานเข้าถึงการรักษาอย่างเท่าเทียม และสร้างคุณภาพชีวิตที่ดีให้แก่คนพิการและครอบครัว รวมถึงการหยุดยั้งเชื้อ COVID-19 ในประเทศไทย โรงเรียนเพื่อคนพิกการได้รับมหากรุณาธิคุณจากกรมสมเด็จพระเทพรัตนโดยได้พระราชทานพระราชทรัพย์ส่วนพระองค์ และบุคลากรที่ปฏิบัติงานในโรงพยาบาลอุปกรณ์การดูแลที่จำเป็น เปิดบริการตั้งแต่วันที่ 1 มิถุนายน 2564วันที่ 30 กันยายน พุทธศักราช 2564 มีผู้เข้ารักษาทั้งหมด 650 ราย แล้วก็รักาาหายทั้งหมดพระพุทธเจ้าค่ะ แล้วก็มีการนำความหมากหลาย เทคโนโลยีด้วยกันพระพุทธเจ้าข้า ที่เป็นโครงการราชพฤกษ์อวกาศพระพุทธเจ้าข้า เป็นโครงการที่เรานำเมล้ดขขึ้นไปอยู่บนยืน Sในสถานีอาวกาศเป็นจำนวน 75 วัน ไป 150 เมล็ดแล้ก็เก็บไว้ที่พื้นดิน 150 เมล็ด ทั้ง 2 อันที่จะบินขึ้นไปพร้อมกับยานอวกาศนะคะ แล้วก้อีกกส่วนหนึ่งจะอยู่บนพื้นดิน เพื่อจะไปปลูกพระพุทธเจ้าค่ะ // ก็ปลูกได้นี่ // ต้นใหญ่กว่าด้วยพระพุทธเจ้าข้า แต่ทุกเม็ดเลยค่ะ ไปไว้บนยาน แล้วก็จุดนี้นะคะ เป็นโรงพยาบาลสนามคนพิการค่ะ โดยผู้ถวายรายงานผู้ช่วยพัฒนาและวิทยาศาสตร์แห่งชาติ นะคะโดยโครงการนี้นะคะ ก็รักษาผู้ป่วยที่เป็นผู้พิการและก็เป็นการเจ็บป่วยจากโรค COVID-19 นี่นะคะ โดยรักษาหาย และส่งไปยังโรงพยาบาลขน่ดใหญ่อีก 60 คนนะคะ มีผู้ป่วยอายุน้อส2 เดือน และอายุมากที่สุดคือ 90 ปีด้วยค่ะ // ท่านผู้ช่วยผู้อำนวยการ สวทช. ได้เล่าถึงโครงการราชพฤกษ์อวกาศด้วยนะครับได้ประโยชน์อย่างมีประสิทธิภาพไปจนถึงระดับอุตสาหกรรม ส่วนที่ 2 เป็นการสร้างคุณค่าเพิ่มจากความหลากหลายทางชีวภาพและวัฒนธรรม ซึ่งประเทสไทยมีความได้เปรียบเชิงแข่งขัน ส่วนที คือการสร้างความสามารถในการพึ่งตนเอง องค์ความรู้ การพัฒนากำลังพล การพัฒนาทาางด้านการวิจัยและพัฒนา และโครงสร้างระบบต่าง ๆ ในโมเดล เศรษฐกิจ BCG นิทรรสการนี้ ก็เป็นิทรรศกานะครับ ซึ่งเริ่มตั้งแต่พุทธศักราช ถึง 2570 BCG นั้นตามตัวย่อมาอย่างง่าย ๆ นะครับ B Bio Economy Cerculla Green economy หรือ เศรษฐกิจสีเขียวครับ ดร.ณรงค์ ศิริเลิศวรกุล ผู้อำนวยการของ สวทช. เป็นผู้ถวายรายงานด้วยตนเองค่ะ และก็มีท่านศาสตราจารย์ สวทช. รวมไปถึงรัฐมนตรี กระทรวงการอุดมศึกษา วิทยาศาสตร์ วิจัยและนวัตกรรมนะคะ ดร.เอนก ธรรมทัศน์ค่ะถ// Model เศรษฐกิจ BCG ครม. มีมติตั้งแต่ 29 มีนาคม มกราคม 2564 ให้เป็นวาระแห่งชาตินะครับ ซึ่งถือว่าเป็นความได้เปรียบของประเทศไทยนะครับ เรมีความหลากหลายทางชีวภาพมาก ผ่านข้อมูลที่ดีขึ้นเรื่อย ๆ นะครับ สวทช. ก็มีการเก็บตัวอย่างตัวสิ่งมีชีวิตต่าง ๆ นานานะครับ ที่พบในประเทศไทย รวมทั้งทำฐานข้อมูล พันธุกรรมทั้งหลายนะครับมากขึ้นเรื่อย ๆ ครับ // คือเราจะนำประเทศไทยที่มีความหลากหลายทางชีวภาพและวัฒนธรรมให้เป็นความสามารถในการแข่งขันด้วยนวัตกรรมนะคะ เพื่อให้เกิดการเติบโตเศรษฐกิจ BCG ที่ไปแข่้ที่สำคัญคือจะเกิดการกระจายรายได้ความเหลื่อมล้ำที่เราบอกว่ามีความไม่เท่าเทียมในสังคมเรื่องของสภาพเศรษฐกิจนะคะ รวมถึงทำให้ชุมชนเข้มแข็งและมีความเป็นมิตรกับสิ่งแวดล้อม และการพัฒนาโดยการขับเคลื่อน BCG ถูกต้องครับก็แบงเป็นหัวข้อใหญ่ ๆ 4 ด้านนะครับ ด้านอาหารและการเกษตรนะครับ ด้านสุขภาพและการแพทยื พลังงาน วัสดุ และการท่องเที่ยวกับเศรษฐกิจเบื้องหลัง สำเร็จตามแผนนะครับ ภายใน 6 ปีนะครับ เราจะมีรายได้เพิ่มจากปัจจุบันนี้จาก 3.4 ล้าน ๆ บาท เป็น 4.4 ล้าน ๆ บาท การจ้างงานก็จะเข้ามาสู่วงการนี้นอกจาก 4 ยุทธศาสตร์ของแผน BCG แล้วนะคะ ในงานนิทรรศการประจำปีของ สวทช. ในปีนี้นะคะ ได้มีการจัดนิทรรศการเพิ่มเติมนะคะ ในส่วนของดิจิทัลและอิเล็กทรอโครงสร้างพื้นฐานเพื่อสนับสนุนการวิจัยและพัฒนาทางด้านวิทยาศาสตร์และเทคโนโลยีของประเทศควบคู่ไปกับของ BCG ด้วยค่ะ หัวใจสำคัญของ BCGก็คือ BCG Model ก็คือการพัฒนาคู่ขนานทั้งในส่วนที่อาศัยความก้าวหน้าทางวิทยาการระดับสูง สำหรับสินค้าและบริการมูลค่าสูงนะคะ ไม่ว่าจะเป็นสุขภาพ ชีววัตถุ สารออกฤทธิ์ทางการแพทย์นะคะ ของปีระมิดด้วยที่เป็นการยกระดับของฐานรากมูลค่าได้จำนวนมากค่ะ // ก็จะำ็จะทำงานร่วมกัน คือมีทั้งชุมชม ภาคเอกชน ภาครัฐ ทำงานด้วยกันให้ได้ขับเคลื่อนในระดับชุมชม ส่วนที่ 3 BCG ซึ่งจะมีอยู่หลายกลุ่ม อาหารเกษตร การสาธารณสุขส่วนที่ 4 ก็จะสอดรับกับเรื่องการเปลี่ยนแปลงของกระแสโลกในการพัฒนากำลังพล รวมถึงการวิเคราะห์ทดสอบ เพื่อให้สินค้านวัตกรรมต่าง ๆ ได้รับการรองรับ ในระดับมาตรฐาน และมีคุณภาพเป็นสินค้าประเภทใหม่และสามารถส่งออกได้พระพุทธเจ้าข้า ต่างประเทศจะต้อง… อะไรสักอย่าง // พระพุทธเจ้าค่ะ ก// เอา… ก็ไม่มีใครอธิบายได้ว่าอะไรมันเกิดขึ้นแต่ตอนนี้คือหลาย ๆ นี่ เราก็ส่งเสริมให้ทำเอง ไม่ใช่ว่าต้องนำเข้าอีกตั้งหลายอย่าง ทีนี้ก็เลยต้องออกไปประจำ เหมือน… นโยบายรัฐบาล แต่ทำไมเพิ่งเกิดอะไร ฟังไม่รู้เรื่อง จริง ๆ ทำอะไรก็ได้ ทำตามได้หรือเปล่า// ในส่วนของอุตสาหกรรมหลักที่อยู่ภายใต้ BCG จะมี 4 กลุ่มพระพุทธเจ้าข้า กลุ่มเกษตรและอาหาร ซึ่งเป็นรากฐานสำคัญของประเทศไทย หลังจากนั้นต่อยอดไปที่การแพทย์ และสาธารณสุขทางด้านความหลากหลายทางชีวภาพต่อยอดทางสาธารณสุขได้ ส่วนที่ 3 ส่วนที่ประเทศไทยกำลังดำเนินการอยู่ คือ เรื่องพลังงาน แต่ต้องสามารถพัฒนาสินค้าใหม่ ๆ แต่เป็นเคมีชีวภาพ นอกเหนือจากเคมีปิโตรเคมีในปัจจุบันเศรษฐกิจสร้างสรรค์พระพุทธเจ้าข้าในส่วนของ สวทช. ที่ตอบรับของนโยบายรัฐบาล เราได้ขับเคลื่อนงานของ สวทช. เป้าหมาย กลุ่มแรก ก็คือการวิจัยในอาหาร ซึ่งจะสอบรับกับนโยบายของรัฐบาล ส่วนที่ 2 เรื่อง Health and Wการแพทยื กลุ่มที่ 3 เป็นเรื่องความงาม การแพทย์ชีวภาพซึ่งก็สอดรับกับกลุ่มอุตสาหกรรมกลุ่มที่ 4 เราจะเน้นเรื่อง Digital Eleหมายรวมถึง IoT และ AI ซึ่งจะไปรองรับอุตสาหกรรมต่าง ๆ มรสำคัญ ก็คืออุตสาหกรรมที่เกี่ยวข้องกับเศรษฐกิจหมุนเวียนและธุรกิจเสีในการใช้เทคโนโลยีเข้าไป ใช้วัสดุซ้ำ วัสดุเหลือทิ้ง รวมถึงใช้เทคโนโลยีที่เป็นมิตรกับสิ่งแวดล้อมทั้งหมดในส่วนของ สวทช. ที่ไปสอดรับกับ BCG พระพุทธเจ้าข้า ด้านพลังงานนี่เราสนใจแค่ไหน เพราะว่าตอนนี้มันอย่าง… ก็ยัง ดู ๆ // ในกลุ่มพลังงานที่เกี่ยวกับ BCG พระพุทธเจ้าข้า ตัวนี้เป็นอีก 1 ส่วนที่ สวทช. พัฒนาโครงสร้างพื้นฐานทางด้านเทคโนโลยีของประเทศไทยยังไม่สามารถเก็บความหลากหลายทางชีวภาพที่เป็นรองได้ ปัจจุบัน สวทช. ได้จัดตั้งซึ่งเป็นการเก็บรักษาในลักษณะที่เป็นระยะยาวตั้งแต่เมล็ดพันธุ์ เซลล์สัตว์ กับข้อมูลจีโนมที่เป็นข้อมูลอิเล็กทรอนิกส์ ภายใต้โครงการ Ginomics thaซึ่งเป็นส่วนที่จะพัฒนาองค์ความรู้ทางชีวภาพที่เราเก็บไว้แล้วมาศึกษาและวิจัยในระดับ DNA พระพุทธเจ้าข้า ส่วนที่ 3 ปัจจุบันมีจำนวนมาก การคำนวณปัจจุบัน สวทช. ได้ลงทุนเกี่ยวข้องกับ Super Computer เพื่อเป็นฐานสำคัญในในการคำนวณ ทั้งในเรื่องของข้อมูลผู้ป่วย ข้อมูลทางด้านยา ที่ผ่านมาได้ใช้ในการพยากรณ์ PMให้กับกรมควบคุมมลพิษจากเดิม 3 ชั่วโมงแล้วก็สามารถพยากรณ์ไปข้างหน้าได้ 3 วันด้วยความแม่นยำพระพุทธเจ้าข้า เดิมเป็น E Science Computing นมข้าวที่ทำกับญี่ปุ่น หน่วยงานที่เข้าร่วมรองรับเข้าเอกชนและมหาวิทยาลัย อีก 2 ส่วนที่ สวทช. ได้ไปดำเนินการ ก็คือข้อมูล ที่เกี่ยวกับการปล่อยแก๊สเรือนกระจก ใช้น้ำ ซึ่งเป็นฐานสำคัญในการที่จะออกใบรับรองการใช้ที่จะเกี่ยวกับการปลดปล่อยคาร์บอนและการจัดการน้ำ ส่วนที่ 5 ก็เป็นศูนย์ไมโครอิเล็กทรอนิกส์ มาเป็นผู้ผลิตกลุ่มที่เราเรียกว่า IoT และก็ sensor เพื่อจะไปซัปพอร์ตกับ Startup ที่จะใช้อุปกรณ์ต่าง ๆ ในปัจจุบัน ซึ่ง IOT แล้วก้ต้องใช้ Sensor จำหรือว่าเรื่องอื่น ๆ ที่เกี่ยวข้องกับอิเล็กทรอนิกสสำหรับการทอดพระเนตรในส่วนนี้ เป็นกลุ่มโครงสร้างพื้นฐานวิทยาศาสตร์และเทคโนโลยีนะคะ ดร. รรงค์ สริเลิศวรรณกุล รายงานในทั้ง 5 ส่วนด้วยกันนะคะ ส่วนสุดท้ายเป็นเกี่ยวกับหรือว่า GMEC นะคะ เป็นเรื่องราวเกี่ยวกับ IoT แล้วก็เซนเซอร์ด้วย เรื่องของโครงการ ความสัมพันธ์ ไทย-เชิเป็นต้นกำเนิดของหน้าจอ Tablet ในการทำงานของทางด้านวิทยาศาสตร์ด้วยนะคะ ในการงานมีการนำโครงการนำโครงการมาร่วมด้วยเหมือนปีก่อน ๆ // ครับ ก็ปีก่อน ๆ ก่อนหน้านี้ที่ก่อนหน้านี้เกริ่นไป ก็คือโครงการนี้มันดำเนินการมาเรื่อย ๆ นะครับ เราก็เพิ่งฉลองครบรอบ น่าจะเป็น 30 ปีนะครับ ก็มีจัดนิทรรศการ มีจัดสัมมนา63 // ครับผม ในบอร์ดชุดนี้เป็นเรื่องของโครงสร้างพื้นฐานระดับชาตินะคะ ทางด้านวิทยาศาสตร์และเทโนโลยี จะเห็นว่า มันเป็น มันมี 2 แบบปนกันอยู่นะครับ แบบหนึ่งนี่คือเครื่องไม้เครื่องมือ อย่างเช่นเครื่อง super computer หรือว่าไอ้ระบบซึ่งสามารถสร้างไมโครอิเล็กทรอนิกส์เล็ก ๆ ได้ อันนี้ ก็คือตัว Indoแต่ว่าในอีกมุมหนึ่งนี่ จะเป็นเกี่ยวกับตัว Sampleเก็บตัว sample ซึ่งอาจะเป็นตัว sample ตัวเชื้อนะครับ เป็นตัวจุลินทรีย์ เป็นตัวแบคทีเรีย เชื้อรา หรือว่าอาจจะเป็นเซลล์ของสัตว์นะครับ รวมถึงข้อมูลที่มาจากกลุ่มนั้นนะครับ ถ้าพูดถึงโครงการ Genome Genomics ประเทศไทยนะครับ ซึ่งเก็บข้อมูลประมาณ 50,000 คนนะครับ ก็จะได้ข้อมูลจำเพาะคนไทยมากขึ้น คือ เวลามีข้อมูลพันธุรรมเกี่ยวกับคนทคฝรั่งเขาก็จะทำของเรา ตัวอย่างก็จะเป็นของเขานะครับ มันก็จะมีบางอย่างที่คล้าย แต่จะมีบางอย่างซึ่งต่างออกไป เพราะฉะนั้น ถ้าเราอยากจะใมช้ปเราต้องทำของเราเองด้วยนะครับ ฉะนั้น พวกนี้สร้างข้อมูลออกมามหาศาลเลย เป็น Big data ที่เราได้ยินกันนะครับ ซึ่ง Big Data เวลาจะทำงานให้ได้ผลอย่างรวดเร็วนี่ ก็ต้องใช้ Super Comนั่นคือสาเหตุที่เราจะต้องสร้างศูนย์ Super Computer ของไทยขึ้นนะครับ ซึ่งการลงทุนนี้นะครับมันมีความซันซ้อนอยู่นะครับ เราไม่สามารถซื้อเครื่องมาวาง ๆ กันได้เฉย ๆ มันต้องมีระบบระบายอากาศอากาศต้องมีอะไรที่สลับซับซ้อน ก็เป็นโครงการใหญ่ของสวทช. ครับ ก็จะมีการยอมรับการทดลองในสัตว์ทดลองมากขึ้นเรื่อย ๆ อันนี้ก็จะเป็นการทดสอบบนหลอดทดลงแล้วก็จะให้กับเรื่องอุตสาหกรรมที่เกี่ยวกับเรื่อง cosmetic ก็จะทดสอบความเป็นพิษได้พระพุทธเจ้าข้า และส่วนสุดท้ายที่ สวทช. ได้นำดเมารวมกันแล้วก็ให้บริการเกี่ยวกับภาคเอกชนและภาครัฐด้วย ที่อยู่ในห้องปฏิบัติการ สวทช. ให้บริการกับบุคคลภายนอก เพื่อให้สามารถที่จะเป็นโครงสร้างพื้นฐานและเทคโนโลยีพระพุทธเจ้าข้า // ยั่งอยู่ใน่ส่วนโครงสร้างอยู่นะคะ ซึ่งก็จะมีอีก 5 ท่านจะเป็นศูนย์ทดสอบ ศูนย์บริการต่าง ๆ ที่ให้บริการภาคเอกชน ในการนำสิ่งนั้นไปต่อยอดได้ นี่ คือเวลาเราจะผลักดันนะครับ ระบบอุตสาหกรรมของประเทศนี่ เราจะต้องมีตัวมาตรฐานแบบต่างประเทศ ยกตังอย่างเราผลิตพัดลมขึ้นมา เราบอกว่าพัดลมเรใช้ทนแล้วไม่ทำให้เกิดปัญหา ไม่เกิดไฟไหม้ ไม่เป็นปัญหา ก็จะต้องมีวิธีทดสอบ ซึ่งสวทช.ได้ตั้งไอ้ตัวศูนย์ ซึ่งมันมีเครื่องไม้เครื่องมือในการทดสอบเป็นต้น ส่วนที่ สวทช. ได้เข้าไปดำเนินการเกี่ยวกับ Innovation ใกล้กับ ปัจจุบันก่อสร้างในส่วนของอาคารสำนักงานกลางคาดว่าจะสร้างสามารถเปิดใช้งานได้ภายในเดือนพฤศจิกาส่วนที่ 2 จะเป็นโรงเรือน… และเข้าไปช่วย… ด้อม ๆ มอง ๆ // เราทำงานกับจิตรดากับโครงการปลูกป่าที่วังจันทร์พระพุทธเจ้าข้า ทำของเรา แต่มันก็ไม่ได้ทำแล้วน่ะ กล้วยล้มระเนระนาดได้ทำหนังสือกราบบังคมทูลท่านเสด็จ อีก 2 ส่วนที่จะเกิดขึ้นในช่วงลายเดือนหรือปลายปีนี้ ก็คือโรงเรือนอัจฉริยะเพื่อให้รู้ลักษณะของสภาพแวดล้อมที่ส่งผลการเจริญเติบโตของพืช ที่ 3 ที่เรียกว่านวัตกรรมการผลิตที่ยั่งยืน จะพัฒนาในเรื่องของ 4.0 หรือ Industral ให้ใช้ IoT SenSor AI เพิ่มเติมพระพุทธเจ้าข้า งานที่เราจะพัฒนาต่อไปอีก 2 ปี ก็คือโรงงานต้นแบบ bio จะใช้ Biomask ที่มีอยู่มากในประเทศไทย นำมาขึ้นรูป กระบวนการทางด้านชีวเคมี เริ่มตั้งแต่กลุ่มของพลังงานไปจนถึงกลุ่มที่เกี่ยวข้องกับยาชีววัตถุต่าง ๆ พระพุทธเจ้าข้าส่วนนนั้นเป็นภาพรวมพระพุทธเจ้าข้า อีก 2 ชุดจะเป็นอารีโพลิซ iot กับทางชีวภาพพระพุทธเจ้าข้า ในส่วนของ BIO Finally ได้ความช่วยเหลือจากทางเบลเยียมตั้งบริษัทที่ชื่อว่า bio base asia Biobase ยุโรปที่เบลเยียมแล้วพระพุทธเจ้าข้า // ขอพระราชทานพระบรมราชานุญาต เบิกตัว Professor Beil CEO ของบริษัท Bio base europe</w:t>
      </w:r>
    </w:p>
    <w:p>
      <w:pPr>
        <w:pStyle w:val="BodyText"/>
      </w:pPr>
      <w:r>
        <w:t xml:space="preserve">[ภาษาต่างประเทศ] แล้วก็คุณ โรนาล เอเวอร์ราด กราบบังคมทูลพระพุทธเจ้าค่ะ // สวัสดีครับ</w:t>
      </w:r>
    </w:p>
    <w:p>
      <w:pPr>
        <w:pStyle w:val="BodyText"/>
      </w:pPr>
      <w:r>
        <w:t xml:space="preserve">[ภาษาต่างประเทศ] // ท่านผู้ชมคะ ส่วนนี้เป็นส่วนของ Asia Pilot plant นะคะ สรุปได้เลยค่ะ // คำว่า</w:t>
      </w:r>
      <w:r>
        <w:t xml:space="preserve"> </w:t>
      </w:r>
      <w:r>
        <w:t xml:space="preserve">“</w:t>
      </w:r>
      <w:r>
        <w:t xml:space="preserve">Pilot Plant</w:t>
      </w:r>
      <w:r>
        <w:t xml:space="preserve">”</w:t>
      </w:r>
      <w:r>
        <w:t xml:space="preserve"> </w:t>
      </w:r>
      <w:r>
        <w:t xml:space="preserve">คือ เวลาเราทำงานวิจัยเราทำงานในห้องแล็บ สเกลมันจะเล็ก ๆ นะครับ อย่างมากไม่กี่ลิตร ทีนี้พอเป็น Pilot Plat มันก็เป็นระดับใหญ่ขึ้นมา เป็นระดับหมื่นลิตร แสนลิตรนะครับ ทีนี้บริษัทที่มาร่วมลงทุนกับเรานี่ กับ สทวช. นี่ มาจากประเทศเบลเยียมนะครับ BIO Based Europe เรื่อง Bio reflynary ใช้ไอ้ตัววัตถุตามเดิมนี่ เวลาเราปลูกทำเกษตรกรรมนี่ มันจะมีของเสียของเหลือที่ไม่ได้ใช้ประโยชน์นะครับ ทีนี้จริง ๆ แล้วนี่ ถ้าเรามีความรู้มากพอนี่มันสามารถแปลงด้วยวิธีทางเคมี หรือทางชีวภาพในมันกลายเป็นสินค้าที่มูลค่ามากขึ้นเป็นร้อยเท่าพันเท่านะครับ ซึ่งบริษัท BIO BasEurope pilot plant จะมาถ่ายทอดเทคโนโลยีร่วมลงทุนกับเรา จัดตั้งเป็น Biobase Asia piloa plant นะครับ เรื่องน่าสนใจ เป็นอนาคตที่เราคาดหวังว่าจะเกิดผลิตภัณฑ์มูลค่าสูงจากของเหลือจากผลิตภัณฑ์ทางการเกษตร // ค่ะ ขณะนี้กำลังทอดพระเนตร BCG และอาหารค่ะ ข้าวเหนียวพันธุ์หอมนาคา เพื่อจะเอาไปลงชุมชน 200ชุมชน เพื่อครอบครัวเรือนที่จะมีการปลูก นอกเหนือจากการเรียนรู้นอกเหนือจากการปลูกแล้วนี่ เรื่องของการเก็บเมล็ดพันธุ์ต่าง ๆ การแปรรูป ให้เกิดการแปรรูป ใช้ประโยชน์จากการแปรรูปข้าวเหลือใช้จากกระบวนการของข้าว อันนี้เป็นการดำเนินการในลักษณะ Community Base อีกส่วนหนึ่งเรื่องของมันสัมปะหลังเช่นเช่นเดียวกัน โดยกระบวนการจะเกิดกระบวนการ ห่วงโซ่การผลิต มีเรื่องของการพัฒนาสายพันธุ์ ตั้งแต่เรื่องการพัฒนาวิธีการ การสร้างคลังข้อมูลสายพันธุ์ต่าง ๆ ก็เขาความรู้มาใช้ประโยชน์ในการพัฒนาวิธีการตรวจวัด การพัฒนาวิธีการปลูก รวมถึงเรื่องของปลายน้ำในเรื่องของการใช้ประโยชน์ ให้มีมูลค่าสูงขึ้น เป็นเกษตรพรีเมียมและมีคุณภาพสูงขึ้น ก็คือเรื่องของการผลิตแป้งอินทรีย์ เป็น Gulten free ซึ่งปัจจุบันนี้ทาง BIOTEC เองก็วิจัยมันสำปะหลัง พยายามผลิตแป้งอินทรีย์มูลค่าสูงพระพระพุทธเจ้าข้า ในส่วนที่ 3 เป็นส่วนของยางพารา ข้าพระพุทธเจ้าขอกราบบังคมทูล ดร.จุลเทพ ในการถวายรายงานพระพุทธเจ้าค่ะ // ข้าพระพุทธเจ้า ผู้อำนวยการศูนย์ และวัสดุแห่งชาติ MTEC ขอพระราชทานพระบรมราชานุญาตกราบบังคมทูลถวายรายงาน ในส่วนนี้ก็จะเป็นงานที่ทำงานกับทางยางพารา ต้นน้ำที่เกี่ยวข้องกับเกษตรนะครับ ไม่ว่าจะเป็นการศึกษาความเข้าใจระดับโมเลกุลของสายพพัฒนาพันธุ์ให้มีความคงทนตลอดจนตั้งแต่เรากรีดน้ำยาออกมาจากสวนได้แล้วนี่ครับ มีรักษาสภาพโดยใช้สารเมีที่ปลอดภัย สารเคมีค่อนข้างมีความอันตราย เป็นพิษกับผู้ใช้งาน เกษตรกรรวมไปถึงการพัฒนานวัตกรรมยางก้อนถ้วย ซึ่งเป็นวัตถุตาตั้งต้น ก่อนนำไปผลิตเป็นยาซึ่งตัวนี้เป็นปัญหาส่วผลแก่สุขภาพ เป็นพิษต่อผู้ทำงาน ขยับมาถึง เมื่อเราได้ผลิตยางแผ่นหรือยางแท่งแล้วนี่ หรือแปลสภาพกระบวนการใช้สารเคมีที่ปลอกภับ เป็นมิตรกับสิ่งแวดล้อม ผู้คน ไม่ว่าจะเป็นการดึงน้ำยาง จากกระบวนการที่แปลงกระบวนการจากน้ำยาพ่นสารทดแทนแอมโมเนียในระดับที่ต่ำมาก ลดปัญหาเรื่องกลิ่นรบกวนในชุถมชนเป็นต้นนะครับ แล้วก็ทำไปถึงปลายน้ำ ร่วมกับผู้ประกอบการ อุตสาหกรรม เพิ่มมูลค่าถุงมือยางที่ไม่ก่อให้เกิดการแพ้โปรตีน เพราะว่าเราถูกคุกคามจากถุงมือยางสังเคราะห์ ยางธรรมชาติ โดยพื้นฐานนี่มีโปรตีน ก่อให้เกิดการแพ้ในบางกลุ่ม ตัวนี้ก็มีการวิจัยพัฒนาทำให้ไม่เกิดการแพ้ ทำให้ถุงมือยางที่เกิดจากธรรมชาติน่ใช้งานต่อได้ กระทรวงอุตสาหกรรม ในการพัฒนามาตรฐานผลิตภัณฑ์ต่าง ๆแล้วเดี๋ยวพระองค์ท่านจะได้ทอดพระเนตรเป็นลักษณะของการทำ ปลอดภัยกับสิ่งแวดล้อม สามสารถทำได้นะครับ // ในส่วนของ BCG สาขาอาหาร สวทช. ร่วมมือกับพันธมิตรเพื่อผลักดันประเทศไทย ให้เป็นแหล่งผลิตอาหารที่มีคุณภาพ ปลอดกดภัย ที่ดี เพื่อเสริมสุขภาพ สุขภาวะที่ดีของประชาชน เป้าหมายที่สำคัญคือ ยกระดับมูลค่าตัวผลิตภัณฑ์อาหารของเมืองไทย เพื่อเป็นผู้นำอาหารแหต่งอนาคตตามโดเดลเศรษฐกิจ BCG ของอาหารเป้าหมาย เราแบ่งเป็น 3 กลุ่มเป็นกลุ่มที่ส่งออกเป็น Community ต่ำ ซึ่งกลุ่มนี้เป็นกลุ่มปรังปรุงกระบวนการผลิต หรือยกระดับสิสค้าที่ขายให้เป็นผลิตภัณฑ์ที่มีคุณภาพที่สูงขึ้น ที่สำคัญคือกลุ่มของอาหารใหม่ เป็นกลุ่มของ Function Foods เป็น food เป็นกลุ่มของกลุ่ม ingreต่าง ๆ นี่ให้คุณภาพสูงขึ้น แล้วก็กลุ่มที่ 3 เป็นกลุ่มอาหารท้องถิ่น ไม่ว่าจะเป็น Local Foods Priometade Foods ความปลอดภัย และให้มีการสร้างแบรนด์สำหรับประเทศไทย โดยที่จริง ๆ กลุ่มนี้มีแผนงานที่ดำเนินการอยู่ 6 โปรแกรม เรื่องของการ Logistic การยกระดับอุตสาหกรรมเดิมให้เป็นอุตหกรรมใหม่ แล้วก็ส่งเสริมแบรด์อาหารไทย โดยเฉพาะ // ใช้ทำก๋วยเตี๋ยว ทำเส้นก๋วยเตี๋ยว // พระพุทธเจ้าจริง ๆ แล้วเป็นส่วนของการแปรรูป เส้นก๋วยเตี๋ยว หรือมีมูลค่าสูของที่มีมูลค่าสูงมากกว่าพระพุทธเจ้าข้า ส่วนใหญ่ตอนนี้ถ้าเป็นมันสำปะหลังแต่พวกข้าวเจ้า ข้าวเหนียวก็มีเช่นกันพระพุทธเจ้าข้ามงคลชัยสิทธิ์ มีเรื่องเกี่ยวกับคุณภาพชีวิตในพื้นที่ทุ่งกุลาร้องให้ในโมเดลเศรษศรีสะเกษ ยโสธรนะคะ ยกระดับคุณภาพชีวิตประชาชนในพื้นที่ให้มีรายได้เพิ่มขึ้นความยากจน ปัจจุบันประชาชนในพื้นที่มีอยู่ประมาณ 7 แสนคน มีภาคเกษตร เหลือราว ๆ 200,000 คน มีคนจนอยู่ประมาณ 10,000 กว่าคน ซึ่งจนในด้านมิติ ซึ่งจนที่ยังมีรายได้น้อย 3,000 กว่าคนค่ะ การทำงานมีความร่วมมือก นะคะ ในการที่จะขับเคลื่อนการใช้นวัตกรรมในการยกระดับทั้งสินค้า 5 ระดับ คือข้าว พืชหัลงนาที่จะเสริมรายได้นะคะ ลดต้นทุดอาหาร เรื่องของสิ่งทอเรามีความร่วมมือกับภาคเอกชน ไม่ว่าจะเป็นไทยวา มีวา และก็กิติทัศน์ ยกตัวอย่างพืชหลังนา จากพืชหลังนานี่ ปัจจุบันมีความต้องการถั่วเขียวในอุตสาหกรรมราว ๆ ไม่ต่ำกว่าประมาณ 7,000 ตัน เอกชนต้องนำเข้ามาทั้งสิ้นนะคะ ทีนี้ส่งเสริมเป็นรายได้ให้กับเกษตรกรในพื้นที่ แล้วก็เป็นพืชอายุสั้นด้วยค่ะ ในส่วนของถั่วเขียว ยังเป็นพืชที่มีอนาคต โปรตีนที่ภาคเอกชนยังคงให้ความสนใจนะคะ การพัฒนาจะพัฒนาตลอดทั้งห่วงโซ่นะคะ ในส่วนของสิ่งทอนั่นเอง เพิ่มมูลค่าอันนี้ก็จะพัฒนาตั้งแต่กระบวนการผลิตนะคะ ที่ได้จากจุลินทรีย์นะคะ เพื่อที่จะขจัดสิ่งสกปรกในกระบวนการฟอก ถัดไปและหลังจากนั้นเพิ่มคุณสมบัติพิเศษนะคะ ไม่ว่าจะเป็นการใช้นาโนในการทำให้นุ่มลื่นนะคะ กัน UV นะคะ เก็บกลิ่น ซึ่งเป็นอัตลักษณ์ อย่างเช่น ทางจังหวัดศรีสะเกษ สีจากธรรมชาติ สีจากดินกุลา สีดอกลำดวน ก็เป็นนโยบายขที่อยาให้ยกระดับคุณภาพชีวิต // ครับ ข้าพระพุทธเจ้า นาย… จินดา ถวายรายงานการขับเคลื่อน BCG เกษตรในพื้นที่จังหวัดนำร่อง นะครับ ที่เรากำหนดนี่มี 5 พื้นที่ มีำลงงขอนแก่น จันทบุรี พัทลุง และราชบุรี นะครับ ในการทำงานในพื้นที่จังหวัดนำร่องนี่ มีจังหวัดนะครับ เป็นประธานที่ผลักดัน เป็นการทำงานร่วมกัน ศึกษานะครับ โดยที่ได้มองทั้งมิติและ Value Chain ทั้งรวมทั้ง single ต่าง ๆ นะครับ โดยได้กำหนดของจังหวัดราชบุรีนี่ อัตลักษณ์ราชบุรี มะพร้าวน้ำหอม กุ้งก้ามกรามนะครับ ทั้งราชบุรีนี่ มองในแง่ของการทำงานให้มีความยั่งยืนและสืบต่อไป ของเหลือนะครับ ที่มีจำนวนมากนะครับ ไปรวมทั้งในแง่ของ SME นี่มีปัญหาในแง่ของการยืดอายุ นี่เป็นการผลิตราชบุรีถือว่าเป็นเมืองแห่งสุกรนะครับ ประเด็นปัญหาของสุกรเป็นประเด็นปัญหาเกี่ยวกับเรื่องโรคระบาดนะครับ ตอนนี้มาคุยกันว่าจะทำ Sandbox ให้ได้อย่างมีประสิทธิภาพโดยใช้ Autoginisis ปัญหาเรื่องการกำจัดเรื่องของเสียจากฟาร์มต่าง ๆ ของสุกรให้ได้ ในส่วนของอ้อยนะครับ ก็จะเป็นการที่เราพยายามให้ไม่เกิดมลพิษทางการเผาการเผาต่าง ๆ โดยใช้ตัวมาช่วย Big Data ของจังหวัดนะครับ โดยรวมทั้ง Data ทางการเกษตร ทางด้านทางด้านการท่องเที่ยว เชื่อมโยงทุกมิติในกของสิ่งแวดล้อมได้อย่างมีประสิทธิภาพ ด้วยเกล้าด้วยกเป็นการเพิ่มผลผลิตจากทรัพยากรธรรมชาติด้วย เมื่อสักครู่เราก็จะได้เห็นเรื่องของเหลวต่าง ๆ ด้วย ก็นำเอาเรียกว่าสินค้าที่เรารู้จักกันว่าสินค้าทางการเกษตรแต่ละพื้นที่มาผลผลิตให้กับประชาชนในพื้นที่ และเป็นการสร้างรายได้ในพื้นที่เพิ่มเติมมากยิ่งขึ้นนะคะ ข้าพระพุทธเจ้า ข้าพระพุทธเจ้า ดร.กิติยาพงศ์ Product ขอพระราชทาน กราบบังคมทูลนวัตกรรมสารสะกัดกระชายดำ ซึ่งอันนี้จะสอดคล้กับโมเดลเศรษฐกิจ BCG เพื่อสอดคล้องกับธุรกิจเวชสำอางนะคะ ประเด็นที่ท้าทาย คือ ปัจจุบันเน้นในเรื่องของการส่งออกวัตถุดิบกระชายดำนะคะ สิ่งที่โมเดลนี้อยากจะทำในเรื่องของการเปลี่ยนรูปแบบการส่งออกหรือนำเข้า สารสกัดมูลค่าสูงหรือ Functional Ingการทำงานก็จะทำงานตั้งแต่ Value Chain ในส่วนของการพัฒนาเรื่องของสายพันธุ์นะคะ มหเพื่อให้ได้ขีอมูลทีีเหมาะเรื่องของระบบการปลูกที่แบบโรงเรียนหรือ Smart Green House แล้วก็ทางพันธุกรรม และฐานข้อมูล เปลี่ยนรูปแบบสารสกัดกระชายดำนะคะ แต่ว่าใช้กระบวนการสกัดโดยที่ดึงสารที่มีสีที่เราไม่ต้องการออก เปลี่ยนเป็นในรูปแบบที่อยู่ในรูปแบบสีเหลืองทอง เราตั้งชื่อว่า Back Gold นะคะ รูปแบบสารสกัดสีเหลืองทอง ก็สามารถที่เป็นน้ำและก็รูปแบบที่เก็บกักในรูปแบบของผงด้วย มองในเรื่องของการนำไปในประโยชน์ในเรื่องของเวชสำอาง และผลิตภัณฑ์เสริมอาหารมูลค่าสูง ในส่วนของการ… // สีดำสีดำปกติเป็นสีอย่างเดียวค่ะ เป็น Treatment ของเชิงพาณิชย์ในส่วนของการนำเอาไปทำ วัตถุดิบจากต่างประเทศเยอะบริษัทก็เลยมองเห็นว่าในทางต่อยอดเหมาะสมกับการนำเข้าวัตถุดิบจากต่างประเทศ และนำมาใช้ในสูตรตำหรับ เพื่อนำมาใช้สะดวกยิ่งขึ่้น ครีมจากที่เป็นสีดำก็จะน่าใช้ แล้วก็สามารถใช้ได้ในเชิงพาณิชย์มากยิ่งขึ้นค่ะ ทำให้สารสกัดกระชายดำสูงมาก มาก 80,000 กว่าจนกระทั่งเป็นหลักแสน มิฉะนั้นเราจะเสียเปรียบในการที่นำสารบริสุทธิ์นี้เข้ามาพระพุทธเจ้าข้า ในส่วนนี้ เป็นส่วนของอาหารซึ่งเป็นทางทีมนักวิจัยจาก MTEC ได้พัฒนาตัว Plant Base โปรตีนเพื่อทดแทนเนื้อสัตว์ เป็นโปรตีน สารที่สกัดจากพืช ไม่ว่าจะเป็นถั่วเหลืถั่วอื่น ๆ พระพุทธเจ้าข้า โดยใช้เทคโนโลยีเข้ามาปรับปรุงพัฒนาตัว Plant base โปรตีนให้มีลักษณะคล้ายกับเนื้อสัตว์ เป็นในส่วนที่ 2 นี่เป็นเรื่องของการใช้ Extrutทำให้มีลักษณะเหมือนกับเส้นใยเนื้อสัตว์แล้วส่วนที่ 3 เป็นเรื่องของการใช้เทคโนโลยีนนวัตกรรม ในการที่จะขึ้นรูปตัว Product ออกมาซึ่งจริง ๆ ทีมวิจัยของ MTEC จะมีความเหล่านี้พระพุทธเจ้าข้า รวมถึงใน.ส่วนนี้นนี้เป็นส่วนทำรูปแบบ Plant Based Egg มาจากโปรตีนจากพืช อันนี้เป็รผลงสร่วมกับผู้ประกอบการแล้วก็ตัวโปรตีนนี้จะเป็น Product แรกที่เป็น Pre protean ออกมาหน้าตาจะเหมือนกับไข่ ซึ่งก็จะเหมาะสำหรับผู้ที่มีภูมิแพ้มีปัญหาเรื่องภูมิแพ้ไข่ ทำให้สามารถที่ผลิตโปรตีนเป็นแล้วก็สามารถทอดแล้วลักษณะเหมือนไข่ ก็ถือว่าเป็นอาหารแห่งอนาคตพระพุทธเจ้าข้า // ทำไมสนับสนุนนี่จริง ๆ แล้วมันคืออย่างไร // ในส่วนนี้เป็นส่วนของจุลินทรีย์ซึ่งส่วนใหญ่ลำข้าว สิ่งที่ สวทช. ดำเนินการ ให้สามารถดำเนินกผลิตได้ในเชิงอุตสาหกรรม สิ่งนี้คือสิ่งที่นักวิจัย ดร.กอบกุล ได้นำทีมพัฒนาตัวต้นแบบให้สามารถผลิตและได้รับมาตรฐาน ที่สามารถขึ้นทะเบียนของ อย. ได้ เหล่านี้นี่ ก็เป็นสิ่งที่เราพัฒนาขึ้นจากของคนไทย รวมทั้งจากมหาวิทยาลัย และของ สวทช. เอง พระพระพุทธเจ้าข้า ในส่วนนี้ ก็จะเป็นอีกส่วนหนึ่งที่เป็นอาหารสำหรับคนที่มีความต้องการพิเศษ ผู้ป่วย ผู้ป่วยติดเตียง ผู้ป่วยสูงอายุ ที่ต้องการทานอาหาร อันนี้จะเป็นสัญญาที่พัฒนาร่วมกับบริษัทเอกชน ที่จะทำอาหาร แล้วก็มีองค์ประกอบองค์ประกอบต่าง ๆ นี่ ถูกต้องตามโภชนาการพระพุทธเจ้าข้า// ข้าพระพุทธเจ้า นายวุฒิ เกษมวงศ์ โครงการวิจัยการพัฒนาผลิตภัณฑ์น้ำมะนาวแช่ของ… น้ำมะนาวแช่สด ในแถบภาคกลางแล้วก็ภาคเหนือของประเทศไทย นำมาผ่านกระบวนการโดยกระบวนการที่ใช้ในโครงการวิจัยเป็นโครงการยืดอายุของมะนาวสด ผลจากการวิจัยพบว่าการแช่เยือกแข็งในอุณหภูมิสภาวะที่กำหนด สามารถเป็นโครงสร้างของเอ็นไซม์ของน้ำมะนาวสดไม่ให้ทำงาน หลังจากที่มีการเสร็จกระกระบวนการแล้วนี่ ผลิตภัณฑ์สามารถที่จะแช่แข็งได้อุณหภูมิ - ได้ระยในที่อุณหภูมิแช่เย็นปกติ ได้ 3 เดือน ดดยผลิตมีใกล้เคียงเทียบเคียงกับน้ำมะนาวสด ช่วงปัจจุบันผลิตภัณฑ์ได้มีการถ่ายทอดให้กับเอกชนนะครับ ให้ไปทำการผลิตเป็นที่เรียบร้อยแล้วนะครับ โดยใช้ชื่อผลิตภัณฑ์ว่า มรผู้ที่รับถ่ายทอดไปก็คือบริษัท เชียงใหม่ ไบโอ นะครับ อันนี้มี นางวิทยา พรทีวัฒน์ เป็นผู้จัดการบริษัท ผลิตภัณฑ์นี่ ได้มีการขายในประเแล้วก็ส่งออกในต่างประเทศด้วย ด้วยเกล้าด้วยกระหม่อม // มะนาวตาฮิติ // ค่ะ ตอนนี้เราใช้มะนาว เพราะว่าสายพันธุ์นี้เนื่องจากว่า สานพันธมาตรฐานเกษตรปลอดภัยค่ะ แล้วก็ส่งเสริมให้เกษตรภาคเหนือและภาคกลาง ซึ่งปกติแล้วนี่ สายพันธุ์นี้จะไม่ค่อยนิชม เราจะปรับกระแสจากการที่ใช้ ใช่ค่ะ ค่ะ แต่ว่าอันนี้หลังจากที่ทำงานวิจัยกับ สวทช. ทำให้มีสามารถที่ยังคงความสดใหม่อยู่นะคะ ว่า… ค่ะ ทำให้ ค่ะ แล้วเป็นน้ำน่ะค่ะ -4 องศานี่ได้นานถึง 3 เดือน ได้มีการวิจัยเริ่มกับมหาวิทยาลัยเป็นแบรนด์เดียวที่ยังคงที่มีความสด และมะนาวสดในช่วงฤดูร้อนได้ได้เลยค่ะ ที่ญี่ปุ่นแล้วนะคะ ค่ะ เดี๋ยวหนูขอถวายใช้กับ // ข้าพระพุทธเจ้าขอกราบบังคมทูลถวายรายงานผลงานวิจัยเรื่องชุดตรวจแบบรวดเร็ว ตรวจวินิจฉัย โรคใบด่างมันสำปะหลังนับว่าเป็นโรคอุบัติใหม่ที่มหาศาลต่ออุตสาหกรรมมันสำปะหลังโดยในกรณีที่มีการระบาดรุนแรง ทำให้ผลผลิตลดลง 100 เปอร์เซ็นต์ ทางนี้ทางทีมได้พัฒนาชุดตรวจแบบรวดเร็วซึ่งมีการใช้งานง่ายตรวจสอบภาคสนามภายใน 15 นาที ซึ่งเข้ามามีบทบาทในกระบวนการตรวจคัดกรองก่อนที่จะนำไปลงเพาะปลูก รวมถึงการที่เข้าไปตรวจติดตามและเฝ้าระวังโรคหลังจากหลังจากที่มีการเพาะปลูกไปแล้วครับผม ด้วยเกล้าด้วยกระหม่อม ทำให้เป็นอย่างไรคะ เป็นโรคนี้ // ก็คือต้นจะแคระแกรนครับ แล้วก็จะมีอาการใบด่าง ซึ่งเปรียบเทียบกับต้นปกตินี่ จะทำให้ผลผลิตนี่สูญเสียไปได้มากนะครับ ทำให้เกษตรกร สูญเสียผลผลิต หัวมันสัมปะหลัง นะครับ ซึ่งในปัจจุบันนี้การระบาดของโรคนี่ มากขึ้น 32 จังหวัดแล้วก็มีพื้นที่ในการระบาดถึง 450,000 ไร่นะครับ และส่งผลต่อทางเศรษฐกิจนี่ ก็เป็นโรคที่สำคัญมากในปัจจุบันนะครับ ที่ส่งผลกระทบโดยตรงต่อเกษตรด้วยครับ ด้วยเกล้าด้วยกระหม่อม // ค่ะ ข้าพระพุทธเจ้า ดร.ญี่โถ ศูนย์พัฒนาแห่งชาติ ขอพระราชทานถวายรายงานในเรื่องเพาะเลี้ยงเนื้อเยื้อต้นอินเนื่องจากต้นอินทผลัมเป็นพืชเศรษฐกิจ มูลค่านะคะ ในการตลาด มีอายุประมาณ 5-7 ปีนะคะ มีผลผลิตประมาณ 150 กิโลกรัมต่อต้นค่ะ แต่ข้อจำกัดในการผลิตหรือขยายพันธุ์ต้นอินทผลัมนี่ค่ะ ลักษณะที่แยกต้นตัวผู้ กับต้นตัวเมีย แล้วก็ลักษณะทางพันธุกรรมที่มีการกระจายตัว ต้นที่ได้จากการเพาะเมล็ดจะมีลักษณะที่ด้อยกว่าต้นแม่ และส่วนใหญ่นี่ ตามปกติแล้วนี่ จะมีอัตราส่วนในการเกิดเป็นต้นตัวผู้สัก 70 เปอร์เซ็นต์ ซึ่งเราจะจะพบได้ก็ต่อเมื่อออกช่อแล้วค่ะ การปลูกอินทผลัมส่วนใหญ่ในประเทศไทยจะนำเข้าจากต่างประเทศ เป็น 100 เปอรฺเซ็นตืใเป็น 100 เปอร์เซ็นต์ ในปัจจุบัน ใช่ค่ะ อันนี้เป็นพันธุ์ทานสดค่ะ อินทผาลัมจะมีพันธุ์ทานแห้งค่ะ ผลแก่กับผลทานสด นี่ จัชะเป็นผลทานสดค่ะ นี่เลยค่ะ เมื่อกี้ยังคุยกันอยู่ค่ะ ค่ะ พันะุ์ทานสดค่ะ แต่ในอดีตนี้คือเราต้องนำเข้า 100 เปอร์เซ็นต์ต้นนี้ เนื่องจากต้นที่ให้ผลผลิต คือ ต้นอินทผลัมต้นตัวเมีย ค่ะ แต่ถ้าเราเอาเมล็ดไปเพาะ เราจะได้ทดังนั้น เราถึงจำเป็นที่จะต้องมีวิธีการที่จะเพาะเลี้ยงเนื้อเยื้อเพื่อที่จะเพาะเลี้ยงต้นตัวเมียที่มีคุณภาพดีในประเทศของเราเอง ได้ แต่ว่าส่วนใหญ่แล้วนี่ ต้นพันะุ์ทานแห้งนี่ค่ะ จะถ้าปลูกในประเทศไทย ประเทศไทยร้อนชื้นนะคะ ก็คุณภาพก็จะไม่เท่าจากต่างประเทศ แต่เราก็สามารถปลูกได้ อันนี้เป็นพันธุ์ทานสดค่ะ เทคโนโลยีตัวนี้ค่ะ เนื่องจากว่าในประเทศไทย วิธีการของโครงการนี้ก็จะเป็นลักษณะของการเพาะเลี้ยงเนื้อเยื้อจากระบบ Somatic กับใบอ่อนมาเพาะเลี้ยง แต่พอเพาะเลี่ยงเริ่มต้นนี่ก็จะเกิดเป็นให้เซลล์เขาเกิดเป็นกลุ่มเซลล์เล็ก ๆ ขึ้นมาที่เรียกว่า "จากการชักนำให้เกิดแคลัสแล้วนี่ หรือเราเรียกว่า Cenbrotic Eเล็ก ๆ ก็จะพัฒนาไปเป็นต้น ชเป็นต้น ต้นอ่อนนะคะ ระยะเวลาตั้งแต่การวางเนื้อเยื้อบนอาหาร จนถึงการพัฒนา เป็นต้น ใช้ระยะเวลา 2-3 ปี ค่ะ หลังจากนั้นก็จะมาชักนำให้เกิดรากค่ะ เมื่อเกิดรากสมบูรณ์แล้วก็ปรับสภาพแล้วเอาลงดินค่ะอันนี้ นี่ค่ะ นี่ก็จะถวายเป็น 2 ต้นแรกก็จะมีถวายนี่เป็น 2 ต้นแรกของ2 ตัวแรกของโครงการคนไทยเองน่ะค่ะ ประเทศเราเองค่ะ ในความสำเร็จของการเพาะเลี้ยงเนื้อเก็จะสามารถที่จะช่วยยกระดับธุรกิจอินทผลัมในประเทศได้ เนื่องจากว่าต้นที่ผลิตในประเทศจะมีการลดต้นทุนค่ะ ลดการนำเข้า เพราะฉะนั้น เราสามารถนำเอาหน่อพันธุ์ที่มีคุณดีนี่ มาขยายต่อเนื่องจากเรามีองค์ความรู้ในส่วนนี้แล้วค่ะ ก็ขอถวายค่ะ ค่ะ ค่ะ มีคำอธิบายคือจะมีต้นตัวผู้ ต้นตัวเมียค่ะ แต่ตรงนี้เป็นต้นตัวเมียทั้งหมดนะคะ เป็นพันธุ์บาฮีค่ะ ถ้าลงแล้วถ้ารอดแล้วนี่ ไม่ต้อง… รดค่ะ ๆ รดน้ำค่ะ ขอบคุณค่ะ ด้วยเกล้า ด้วยกระหม่อมค่ะ // ข้าพระพุทธเจ้านางสาว กรรณิการ์ หรรพาณิชย์ นักวโลหะและวัสดุแห่งชาติ ขอพระราชทานกราบบังคมทูลเรื่องชุดของเล่นจากยางพารา หรือ NR เพลินดังนี้ enR/Plearn ในการเพิ่มมูลค่าให้แก่ยางพาราไทย โดยการนำมาใช้ประโยชน์ในรูปแบบใหม่ ๆ กล่าวคือในมาใช้เป็นวัตถุดิบ ในการผลิตของเล่น ได้แก่ พาราโด พาราโน้ต และพาราแซนดที่สามารถเล่นได้อย่างเพลิดเพลินพร้อมทั้งเสริมสร้างพัฒนาการทางด้านร่างกาย สู่ของเล่นปลอดภัยเป็นมิตรต่อสิ่งแวดล้อม ยางพาราได้มากกว่า…</w:t>
      </w:r>
    </w:p>
    <w:p>
      <w:pPr>
        <w:pStyle w:val="BodyText"/>
      </w:pPr>
      <w:r>
        <w:t xml:space="preserve">(คุณสายสวรรค์) สำหรับการถวายรายงานอันนี้นะคะ เป็นของเล่นจากยางพาราค่ะ หรือเรียกว่า Nนะคะ ผู้ถวายรายงานเป็นนางสาวกรรณิการ พาเพนะคะ จากศูนย์เทคโนโลยีโลหะและซึ่งก็เป็นนักวิจัยผลิตภัณฑ์ยางรูปแบบใหม่นะคะ เป็นกลุ่มวิจัยนวัตกรรมค่ะ ผลงานชุดของเล่นยางพารานะคะ เราจะเห็นได้ว่ามีของเล่นมีที่ทำมาจากยางธรรมชาติด้วยนะคะ ซึ่งก็ประยุกต์ให้เป็นของเล่นสำหรับเด็กได้ ปกติชอล์กที่เป็นผงฝุ่นนะคะ อันนั้นเป็นผงที่เป็นผงแบบเป็นโซเดียมหรืออะไรสักอย่างไหมคะ // แคลเซียที่จะเป็นผงที่ทำให้เกิดภูมิแพ้กับผู้ที่ใช้ได้นะคะ แต่ถ้าใช้ยางพาราก็จะไม่มีผงฝุ่นออกมาด้วย // มีมาตรฐานความปลอดภัยตามระดับสากล จึงทำให้สามารถส่งออกของเล่นของไทยได้ ซึ่งนอกจากเป็นทางเลือกใหม่ในการแปรรูปยางพาราแล้ว ยังสามารถเพิ่มสมรรถภาพการแข่งขันของไทยได้ ซึ่งปัจจุบัน MTeถ่ายทอดเทคโนโลยีการผลิต enR/Plearn // อันนี้จะถวาย //ถวายค่ะ…การผลิตยางพาราในรูปแบบนี้นะคะ เป็นการผลิตที่ไม่ซ้ำซ้อนค่ะ ได้ใช้วัตถุดิบจากธรรมชาติ ที่ผลิตได้ด้วยค่ะ ขอพระราชทานกราบบังคมทูลรายงานการผลิตภัณฑ์ถุงมือยางธรรมชาติโปรตีนต่ำ เนื่องจาก COVID-19 ปัจจุบัน ทำให้ตลาดทางการแพทย์มีความต้องการและมีการเจริญเติบโตแบบก้าวกระโดดทว่าเมื่อพิจารณาส่วนแบ่งทางการตลาดถุงมือยางสังเคราะห์ครอบครองส่วนแบ่งการตลาดร้อยละ 70 ในมีส่วนแบ่งการตลาดเพียงร้อยละ 30 สาเหตุที่ถุงมือยางธรรมชาติเนื่องจากความหวั่นเกรงการแพ้ในยางพารา ทีมวิจัยจึงได้พัฒนากระบวนการลดโปรตีนที่เกิดการแพ้บนถุงมือยางธรรมชาติเพื่อสร้างมูลค่าเพิ่มและสร้างโอกาสในการแข่งขันในตลาดโลกให้เศรษฐกิจไทย กระบวนการลดโปรตีนบนถุงมือยางธรรมชาติเราอาศัยการเชื่อมโยงโมเลกุลโปรตีนทำให้โมเลกุลโปรตีนละลายน้ำได้ช้าลง ถุงมือยางที่ได้จะมีโปรตีนที่สามารถละลายน้ำได้10 ไมโครกรัมต่อตารางเซนติเมตร และมีการแพ้ต่ำว่า 1 ไมโครกรัมต่อ 1 เดซิเมตรกระบวนการดังกล่าวทำได้ง่ายไม่ซับซ้อน ทำให้ได้ผลิตภัณฑ์ถุงมือยางที่มีคุณภาพและหลังบุ่มเร่ง และสามารถประยุกต์ใช้ได้ในแบบออฟไลนoffice และ onlice ด้วยเกล้าด้วยกระหม่อม// ข้าพระพุทธเจ้านายไพโรจน์ จิตธรรม นักวิจัยจากศูและวัสดุแห่งชาติ ขอพระราชทานราชานุญาตทูลกล่าวถวายรายงานเรื่อง ยางล้อไม่ใช้ลมของล้มกอล์ฟ เทคโนโลยียางล้อคาดหวังว่า ในปัจจุบัน เนื่องจากเทคโนโยลียางล้อไร้ลมจะไม่เกิดการรั่ว การระเบิด ดังนั้นจึความปลอดภัยต่อชีวิตและทรัพย์สินของผู้ใช้รถยนต์ ประสบความสำเร็จในการสร้างต้นแบบรถกอล์ฟรถกอล์ฟที่สามารถรับน้ำหนักได้ไม่เกิน 200 กิโลกรัม ใช้กับรถกอล์ฟซึ่งมีความเร็วไม่เกิน 25 กิโลเมตรต่อชั่วโมงได้ ต้นแบบผ่านการทดสอบยางล้อในห้องปฏิบัติการ ผ่านการทดสอบใช้จริง กับรถกอล์ฟซึ่งผลทดสอบพบว่าสามารถใช้งานได้ดีปัจจุบันต้นแบบอยู่ระหว่างการทดสอบการใช้งานจริงเพิ่มเติม เพื่อเก็บข้อมูลการใช้งานจริงในระยะยาว ด้วยเกล้า ด้วยกระหม่อม// ตรงนั้นที่เป็นล้อใหญ่ ๆ แวดล้อม แล้วก็…ขณะนี้กำลังทอดพระเนตรจุดที่ 22 อยู่นะคะ เป็นจุดของ… จากศูนย์เทคโนโลยีพลังงานแห่งชาติแห่งชาติ รวมถึงนายระยะพันธ์ ผลดี เป็นผู้ถวายรายงานค่ะ ซึ่งผลงานวิจัยนี้นะคะ ก็จะเป็นผลงานที่ตอบโจทย์สินค้าด้านการเกษตรตลอดห่วงโซ่ตั้งแต่ต้นน้ำสู่ปลายน้ำด้วยนะคะ คือเติมให้เรามีโครงการ ลงไปยังโรงเรียนจำนวนมากเลยนะครับ ซึ่งเป็นซอฟต์แวร์ซึ่งสามารถจัดชุดอาหารกลางวันได้ในราคาถูก และได้โภชนาการที่ครบถ้วนสมบูรณ์นะครับ ทีนี้ เราอยากขยายให้มากกว่านั้นอีกกับผู้ผลิตพวกสินค้านะครับ ในท้องถิ่นทำให้สามารถมีการซื้อขายได้โดยตรงในราคาถูก เราสามารถวางแผนการค้าขายกันได้ สร้างระบบขึ้นมา เรียกว่า Farm to School นทำสัญญาซื้อขายล่วงหน้าใช่ไหมคะ ในการดำเนินงานผลิต เป็นอาหารกลางวันของนักเรียนในโรงเรียนต่าง ๆ ขึ้น… จากศูนย์ NANO เกี่ยวกับชุดตรวจสารปนเปื้อนในน้ำนมดิบค่ะ โดยชุดตรวจสารปนเปื้อนในน้ำนมดิบ เราได้ทำร่วมกับองค์การส่งเสริมโคนมแห่งประเทศไทย นะคะ เพื่อช่วยยกระดับคุณภาพน้ำนมดิบค่ะ โดยชุดตรวจนี้สร้างเพื่อจะคัดกรองสารปนเปื้อนในน้ำนมดิบนะคะ ที่รับมาจากสหกรณ์ต่าง ๆ ก่อนที่จะนำเข้าสู่กระบวนการแปรรูปค่ะ โดย ชุดตรวจของเรานะคะ จะเป็นการพัฒนามาจากเซ็นเซอร์เคมีค่ะ และมีการดัดแปลงพื้นผิวของตัวอิเล็กโทรนะคะ ช่วยสามารถเร่งปฏิกิริยา Redox สารปนเปื้อนในน้ำนมทำให้เราสามารถตรวจสอบในความไวที่สุดค่ะ โดยชุดตรวจของเรานะคะ โดยเมื่อเปรียบเทียบกับชุดตรวจที่สหกรณ์ได้ใช้อยู่ในปัจจุบันที่นำเข้ามาจากต่างประเทศนะคะ ชุดตรวจของเราจะให้ความไวในการตรวจรับที่สูงกว่าที่ดีกว่าค่ะ สามารถตรวจได้ว่องไว ทำได้ง่ายนะคะ โดยการหยดตัวอย่างน้ำนมลงบนขั้วไฟฟ้าและจะแสดงค่าออกมาเป็นตัวเลขค่ะ เป็นตัวเลขค่ะ สารไฮโดนเจน ในหน่อยของ ข้อพระพุทธเจ้า นายดำริ นักวิชาการจาก ขออนุญาต การพัฒนาชุมชนด้วยโมเดลเศรษฐกิจ BCG นะครับ ทาง สวทช. ทำงานร่วมกับมหาวิทยาราชมงคลล้านนา จังหวัดลำปางนะครับ และก็บริษัท Central Group นะครับ ชุมชนกลุ่มเกษตรอินทรีย์ จังหวัดน่านนะครับ ยกระดับ ตัวพื้นเมืองคือฟังทองไข่เน่าให้เป็นหัวเรือในการขับเคลื่อนเศรษฐกิจนะครับ ถ่ายทอดตั้งแต่เรื่องของเมล็ดพันธุ์พืชนะครับ รวมไปถึงการจัดการเศษเหลือทิ้งการเกษตรนะครับ สำหรับรายละเอียด เดี๋ยวจะเชิญคัวแทนเป็นผู้รายงานนะครับ // ข้าพระพุทธเจ้าขนบดี สำหรับพันธุ์ฟักทองพันธุ์ไข่เน่า เป็นพันธุ์มรดกตกทอด ซึ่งมีการปลูกอนุรักษ์ และใช้บริโภคอย่างยาวนาน มากกว่า 3 ชั่วอายุคน ชุมชนมีความต้องการที่จะอนุรักษ์และคงรักษาพันธุ์พืชให้เป็นสมบัติของชุมชน คณะวิจัยนะคะ ก็ได้เข้าไปสนับสนุนพันธุ์พืชในการจดทะเบียนพันธุ์พืชมรดกตกทอดและพื้ชพื้นเมืองเฉพาะถิ่น พ.ศ. 2542 และจดพืช GI เพื่อเป็นสมบัติของจังหวัดน่านลักษณะเด่นของพันธุ์ฟังทองไข่เน่าจากรูปทรงการค้าทั่วไป รูปทรงมีหลายแบบนะคะ แล้วก็ตลาดชอบลักษณะที่สมมาตร ด้านซ้าย ด้านขวา มีขนาดใกล้เคียงกันเนื้อหนานะคะ เนื้อหนาและเมื่อนำไปนึ่งสีจะแตกต่างจากพันธุ์การค้าทั่วไปชัดเจน มีสีคล้ำแบบสีเขียวขี้ม้า ชมชุนนะคะ จึงเรียกว่า</w:t>
      </w:r>
      <w:r>
        <w:t xml:space="preserve"> </w:t>
      </w:r>
      <w:r>
        <w:t xml:space="preserve">“</w:t>
      </w:r>
      <w:r>
        <w:t xml:space="preserve">พันธุ์ไข่เน่า</w:t>
      </w:r>
      <w:r>
        <w:t xml:space="preserve">”</w:t>
      </w:r>
      <w:r>
        <w:t xml:space="preserve"> </w:t>
      </w:r>
      <w:r>
        <w:t xml:space="preserve">เพราะที่เอามานึ่งแล้วบริโภค มัน… มันแล้วก็หวาน ไม่มีเสี้ยน ละมุนปากเวลาบริโภคค่ะ ขอเชิญแม่กำนันค่ะ // ข้าพระพุทธเจ้านางประธานวิสาหกิจชมุชนบัวใหญ่ค่ะ อย่างที่ได้ทูลเกล้าถวายนะคะ จริง ๆ แล้วเป็นความต้องการของชุมชน เราต้องการอนุรักษ์พันธุ์พืชพื้นถิ่นของเราไว้ อันที่ 2 นี่ ด้วยเหตุหลายรูปทรงนี่ อยากจะได้รูปทรงที่มันเป็นมาตรฐาน และผ่าออกมาทุกลูกต้องเป็นไข่เน่า ก็คือทุกลูกจะต้องมีสีอมเขียว ถ้าเป็นพันธุ์ดั่งเดิมจะไม่เหมือน บางลูกนี่ ก็จะเป็นสีส้ม คือลักษณะของเขาที่เขาผสมข้ามดอกนี่ เขาจะกลายพันธุ์ไปเรื่อยจึงเป็นเหตุหนึ่งที่กลุ่มเราอยากจะอนุรักษ์ไว้ให้มันเป็นอย่างนี้ จากนั้นผลสดจะส่งห้างโมเดิลการ ผลสดนี่ก็ส่งห้าง Modern นะะคแล้วก็ส่วนที่เหลือก็จะเอาไปแปรรูปทำเป็นผงแล้วก็เมล็ดทำเป็นสกัดน้ำมันแล้วก็ทำข้าวเกรียบ ทำไส้ขนม แล้วก็ทำขนมค่ะ เส้นสด ทั้งเส้นสดเส้นสด เส้นแห้งนะคะ ทุก ๆ อย่างจะเอามาแปรรูปนะคะ เอามา… ส่วนที่เหลือทำเป็นปุ๋ยแล้วน้ำหมักแล้ว นำมาหนักโดยเอ็มไซน์ ให้ไปนี่ เอาไปเลี้ยงไก่ไข่ แล้วไก่ไข่นี่ได้โปรตีนจากตรงนี้ค่ะ 100 เปอรเซ็นต์ มี 10 ตัวเขาก็ไข่ 10 ฟองต่อวัน และในไข่ไก่นี่ค่ะ ก็จะมีไข่แดงสวยมากแล้วก็โตนะคะ แล้วก็เวลาเราเอาไปทำขนมเค้กต่ออย่างนี้ค่ะ อันนี้ก็จะเป็นการทำงานในระดับพื้นที่นะคะ ซึ่งวันนี้ทาง… ได้รับทางองค์ความรู้จากทางอาจารย์ และ สวทช. ให้เกษตรกรนี่ เป็นผู้ผลิตเมล็ดพัซึ่งทางกลุ่มนี่ก็จะมีการดำเนินการอย่างนี้ มีผู้ มีสมาชิกผลิตเมล็ดพันธุ์ปุ๊บ ก็จะเอาเมล็กพันธุ์ส่งต่อให้สมาชิกที่จะปลูก เพื่อนำผลสดนี่ นำส่งต่อ Modrส่วนที่เหลือก็จะนำมาแปรรูปต่อ ซึ่งถ้า ท่านจำได้นะคะ ที่ท่านเคยบอกตอน… ที่บอกว่าทำฟังทองผงได้เมื่อไหร่ วันนี้ทำได้แล้วค่ะ แป้งข้าวสาลี แป้งอะไรต่าง ๆ ปัญหาของ… ทำเมล็กพันธุ์อย่างเดียว // ค่ะ // แล้วก็เอาเมล็ดพันธุ์ราษฎร แต่ตัวเนื้อนี่ทำข้าวเกรียบ แกงบวช ทำกระทั่งจนเหนื่อยแล้วมันก็เบื่อแล้ว ที่คิดว่าน่าจะเป็นแป้งนีี่ แล้วก้ทำขนมได้อีก อันนี้ของคุณทำได้แล้ว // ค่ะ ทำได้แล้วค่ะ // เพราะว่าถ้าทำแป้งนะคะ เก็บได้ 2 ปี ในสภาพห้องปกติ มันไม่อย่างนั้น ก็ไม่รู้จะเอาไปทำอะไร อันนี้ก็เป็นอีกอันหนึ่ง เพราะว่าพอให้สมาชิกปลูกทั้งหมดแล้ว ทุกลูกต้องซื้อ เพราะเป็นอินทรีย์ อันนี้มันทำเป็นอินทรีย์ ปุให้มีปริมาณมากและแก้ปัญหาตรงนี้ได้ก็ต้องลดปัญหาแม้วันนี้เราก็ได้องค์ความรู้ของสถาบันน่ะค่ะ // ณ ขณะนี้จุดเด่นค่อนข้างเยอะ เราพบว่ามีปริมาณคลอโรฟิลล์มากกว่าปริมาณการค้ารสชาติหวานมัน แล้วก็ละมุน นึ่งแล้วพร้อมทานค่ะ แล้วก็ไมโครเวฟ ฟักทองไข่เน่ามันแปรรูปทุกอันค่ะ // ข้าพระพุทธเจ้าAI หรือปัญญาประดิษฐ์ ทำงานได้กับมนุษย์ ก็มีการคาดการณ์ว่าเป็นเทคโนโลยีที่มีขับเคลื่อนอันใกล้นี้ในประเทศไทย สำหรับประเทศขับเคลื่อนแผนยุทธศาสตร์ Ai ระดับประเทศแล้ว รวมทั้งประเทศในอาเซียน อย่างเช่นเวียดนาม อินโดนีเชีย มีการออกแผนนี้แล้ว สำหรับประเทศไทยเรามีการวางแผนอันนี้ภายใต้ความร่วมมือระหว่างกระทรวง อว.กระทรวงดิจิทัลเพื่อเศรษฐกิจและสังคม อว. สวทช. ได้รับมอบหมายเป็นเลขาฯ หลักในการที่จะศึกษาและร่างแผนนี้ ซึ่งแผนนี้อยู่ในขั้นต่อขออนุมัติทางคณะรัฐมนตรี ซึ่งคาดว่าในระยะเวลาอันสั้นนี้จะได้รับอนุมัติ เป็นปผนในระยะ 65ถึง 70 เป้าหมาย ก็คือจะให้ประเทศไทยมีระบบนิเวศน์ในการที่จะส่งเสริม Ai มีเป้าหมายเพื่อจะยกระดับเศรษฐกิจคุณภาพชีวิตของประชาชน ก็มี 3 เป้าประสงค์ก็มีการสร้างคน สร้างเศรษฐกิจ และก็มี 5 ยุทธศาสตร์ เตรียมความพร้อมทางด้านกฎหมายกฎระเบียบ ซึ่งป้องกันอันตรายจากการใช้ AI ยุทธศาสตร์ที่ 2 คือการสร้าง Super Computer ยุทธศาสตร์ที่ 3. ทางด้านการพัฒนาบุคลากรพระพุทธเจ้าข้าเรื่องสำคัญอย่างยิ่ง เพราะประเทศไทยขาดคนทางด้านนี้ แล้วก็สำหรับแผนนี้เรามีเป้าหมายที่จะพยายามสร้างบุคลากรให้ได้ถึง 30,000 คน ยุทธศาสตร์ที่ 4 และ 5 การพัฒนาเทคโนโลยีและการนำไปใช้ ซึ่งมี 10 กลุ่มเป้าหมายด้านขวามือพระพุทธเจ้าข้า เราจะเน้นในเรื่องของการพัฒนา กลุ่มเป้าหมาย3 กลุ่ม ก็คือเกษตร อาหาร ซึ่งเราทราบว่าจะให้มีศูนย์สาธิตการใช้ Ai อย่างครบวงจรในการพัฒนา Digital Farming การแพทย์สุขภาวะ ก็จะเน้นในเรื่องของพัฒนาระบบการแพทย์ทางไกล ก็คือเรื่องของการใช้งานบริการภาครัฐ เราคาดว่าการใช้ AI ในการวิเคราะห์ข้อมูล ประชากร การเป็นอยู่ของประชากรจะช่วยในเรื่องของการที่จะชี้เป้าหรือว่าช่วยเหลือเป็นลำดับแรก ๆ ได้ พระพุทธเจ้าข้าทูลกระหม่อมสาขา Ai สามารถ Apply ได้เยอะมากและคนที่สามารถที่จะไปใช้ในแต่ละสาขาต้องมีความรู้เฉพาะ พระพุทธเจ้าข้า // อันนี้ที่จะมีเราได้ทำหนังสือเสียงขึ้นมาพระพุทธเจ้าข้า และในลำดับถัดมาจะเป็น SMC พระพุทธเจ้าค่ะ หรือศูนย์นวัตกรรมการผลิตยั่งยืน เป็นศูนย์ที่ได้รจากทางคณะรัฐมนตรีให้ สวทช. จัดตั้งศูนย์นี้ ศูนย์นี้เป็นส่วนหนึ่งของ ซึ่งเป็นศูนย์กลางการวิจัย แล้วก็ ภายใต้พื้นที่ CCIถือว่าเป็นศูนย์แรกที่ขึ้นมาแล้วก็ดำเนินกิจกรรม ซึ่งเสร็จภายในสิ้นปีนี้พระพุทธเจ้าข้า ศูนย์นี้มีการติดตั้งเครื่องมือหลายอย่างที่ช่วยในเรื่องฝของการขับเคลื่อนและยกระดับ อุตสาไทยไปสู่อุตสาหกรรม 4.0 สาระสำคัญก็คือการเชื่อมโยงเครื่องจักรในโรงงานเข้าสู่ระบบส่วนกลาง และใช้ข้อมูลที่ดึงเข้ามาได้นี่ ร่วมกัน AI ในการวิเคราะห์ เพื่อสร้างประสิทธิภาพของการผลิตให้ได้สูงสุดและผลิตได้ตาม Demand ตามที่ต้องการได้ ครบวงจร ทั้งเรื่องของการประเมินความพร้อม ทั้งเรื่องการที่ร่วมสวิจัยพัฒนนา และให้คำปรึกษา เป็นศูนย์ที่ให้เครืองมือในการทดสอบส่วนช่วยในการพัฒนาพระพุทธเจ้าข้า ในปี 2565 นี้ ไฮไลท์ที่เราตั้งเป้าว่าสามารถให้บริการได้ ก็คือแท่นทดสอบมอเตอร์ไฟฟ้า ต้องเรียน ต้องขอกราบทูลอย่างนี้พระพุทธเจ้าข้า มอเตอร์ในประเทศไทยนี่ เราไม่ได้มีการผลิตมาก แล้วก็การทดสอบมอเตอร์นี้ ก็ยังทำการทดสอบอยู่ที่ต่างประเทศ การทดสอบมอเตอร์ที่จะทำที่นี่ เป็นขนาดเล็กไปจนกระทั่งถึงขนาดใหญ่สำหรับโรงงานอุตสาหกรรม โดยเฉพาะอย่างยิ่งอุตสาหกรรม EV หรือรถที่ขับเคลื่อนด้วไฟฟ้า ซึ่งเป็นวาระสำคัญของประเทศไทย มอเตอร์เองนี่ เป็นส่วนประกอบสำคัญของ EV ในหลาย ๆ ประเทศนี่มีการทดสอบมอเตอร์ได้เพีนยงระดับเล็ก อย่าง EV โดยทั่วไปนี่ ก็จะสามารถทดสอบอยู่ที่กำลังไฟฟ้าอยู่ที่ 70 กิโลวัตต์ ส่วนต่างประเทศก็อยู่ที่ประมาณ 150 กิโลวัต อย่างในบริษัทใหญ่ ๆ อย่างในญี่แทดสอบมอเตอร์ได้ถึง 250 กิโลวัตที่เหมาะสมหรับยานพาหนะขนาดใหญ่ อย่างเช่น รถบัส หรือเรือไฟฟ้า เป็นที่แรกในอาเซียนที่สามารถทดสอบมอเตอร์ในระดับที่สูงสุดถึง 300 กิโลวัต การจะอยู่ที่วังจันทร์ ระยองพระพุทธเจ้าข้า ก็คาดว่าการทดสอบนี้จะช่วยให้เกิดอุตสาหกรรมอีกมากมายเกิดขึ้นในประเทศไทยพระพุทธเจ้าข้า แล้วก็// สำหรับ AI แพลตฟอร์มสำคัญเพื่อเศรษฐกิจในอนาคตนะคะ ซึ่งเป็นการดำเนินการของ อว. ค่ะ กระทรวง อว. รวมถึงกระทรวงดิจิทัล เพื่อเศรษฐกิจ และสังคมนะคะ ก็การจัดทำแผนเพื่อการพัฒนาประเทศนะคะ ซึ่งดำเนินการในปี 2565 จนถึงปี 2570 ด้วยค่ะ โดยจะใช้ AI นั้น ยกระดับเศรษฐกิจและคุณภาพชีวิตของประชาชนภายในปี 2570 ให้ได้นะคะ ซึ่งกลุ่มเป้าหมายในการดำเนินงานของ AI นะคะ จะมีอยู่ 4 กลุ่มเป้าหมายด้วยกัน การแพทย์และอาหาร สุขภาวะ การศึกษา ความปลอดภัยพลังงานและสิ่งแวดล้อม การให้บริการของภาครัฐนะคะ Logistic และการขนส่ง การผลิต ท่องเที่ยวและเศรษฐกิจสร้างสรรค์ค่ะ สำหรับการประชุมวิชาการ ครั้งที่ 15 ของ สวทช. ในแต่ละปีนั้นก็เป็นการแสดงศักยภาพบุคลากร การวิจัยนะคะ และห้องปฏิบัติการ สวทช. ด้วย การติดประกาเยาวชนของกำลังสำคัญในการพัฒนาวิทยาศาสตร์ เทคโนโลยี และนวัตกรรมรุ่นใหม่นะคะ ที่จะมาขับเคลื่อนให้ประเทศไทย เป็นผู้ผลิตที่สำคัญของโลกด้วยนะคะ ในช่วงท้ายของการถ่ายทอดสดนะคะ อยากให้อาจารย์ที่ได้ร่วมบรรยาย ดร.นำชัย และก็ดร.วิสานะคะ ในครั้งนี้ ว่าจะเป็นที่จะเป็นบทสรุปสุดท้ายส่งการถ่ายทอดสดวันนี้ค่ะ // ท่านที่ชมรายการอยู่แล้วสนใจนะครับ จริง ๆ ท่านใช้ Google Search เอาเลยนะครับ ใช้คำว่า</w:t>
      </w:r>
      <w:r>
        <w:t xml:space="preserve"> </w:t>
      </w:r>
      <w:r>
        <w:t xml:space="preserve">“</w:t>
      </w:r>
      <w:r>
        <w:t xml:space="preserve">NAC</w:t>
      </w:r>
      <w:r>
        <w:t xml:space="preserve">”</w:t>
      </w:r>
      <w:r>
        <w:t xml:space="preserve"> </w:t>
      </w:r>
      <w:r>
        <w:t xml:space="preserve">นี่นะครับ N-A-C เว็บไซต์ของ สวทช. ซึ่งส่วนที่จัดงานเลย นอกจากส่วนนิทรรศการที่ท่านได้ชมวันนี้แล้วนะครับ จริง ๆ แล้วเรามีเรื่องสัมมนาก็มีหัวข้อที่หลากหลายน่าสนใจนะครับ ท่านสามารถลงทะเบียนได้นะครับ ไม่มีค่าใช้จ่าย ในกรณีที่ในเวลาของท่านไม่ีสะดวก ท่านก็สามารถดูย้อนหลังได้ด้วยนะครับ // เรียนเชิญดร.วิสานะคะ // สำหรับงานประชุมวิชาการประจำปี สวทช. ครั้งที่ 17 วันนี้นะคะ เราได้จัดขึ้นทั้งหมด 4 วันนะคะ ก็ตั้งแต่วันที่ 28 มีนาคมนะคะ ก็คือวันนี้นะคะ ไปจนถึงวันพฤหัสบดีค่ะ โดยทุกท่านนะคะ สามารถรับชมผ่านทาง www.nstda.or.th/nac ค่ะ ขอขอบพระคุณดร.นำชัย ชีววิวัฒน์ และดร.วิสา ตติกร จาก สวทช. ที่มาร่วมบรรยายในวันนี้ค่ะ // ค่ะ ท่านผู้ชมค่ะ วิทยาศาสตร์ เทคโนโลยี และนวัตกรรมนะคะ โมเดลเศรษฐกิจ BCG ที่สามารถช่วยสนับสนุนการแข่งขันและก็ยกระดับคุณภาพชีวิตของคนไทยสู่ความมั่นคง มั่งคั่ง และความยั่งยืนค่ะ // ค่ะ สำหรับการถ่ายทอดสดวันนี้หมดเวลาแล้วนะคะ ของ NBT ต้องขอลาไปก่อน ขอบพระคุติดตาม สวัสดีค่ะ //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แบ่งพิมพ์ พิธีเปิดงานประชุมวิชาการประจำปี สวทช. ครั้งที่ 17 วันที่ 28 มีนาคม 2565</dc:title>
  <dc:creator/>
  <cp:keywords/>
  <dcterms:created xsi:type="dcterms:W3CDTF">2024-01-04T03:06:27Z</dcterms:created>
  <dcterms:modified xsi:type="dcterms:W3CDTF">2024-01-04T03: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มีนาคม 2566 เวลา 13.03 น.</vt:lpwstr>
  </property>
  <property fmtid="{D5CDD505-2E9C-101B-9397-08002B2CF9AE}" pid="3" name="subtitle">
    <vt:lpwstr/>
  </property>
</Properties>
</file>